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06E1FC" w14:textId="77777777" w:rsidR="00184016" w:rsidRDefault="005B1817" w:rsidP="00184961">
      <w:pPr>
        <w:jc w:val="both"/>
      </w:pPr>
      <w:r>
        <w:t>Image segmentation experiments</w:t>
      </w:r>
    </w:p>
    <w:p w14:paraId="1A9CBDA4" w14:textId="0FA5A386" w:rsidR="002F1C35" w:rsidRDefault="00184016" w:rsidP="00184961">
      <w:pPr>
        <w:jc w:val="both"/>
      </w:pPr>
      <w:r>
        <w:t xml:space="preserve">This section presents the comparative study of the clustering algorithms for image segmentation </w:t>
      </w:r>
      <w:r w:rsidR="002A1CB9">
        <w:t>tasks</w:t>
      </w:r>
      <w:r>
        <w:t xml:space="preserve">. </w:t>
      </w:r>
      <w:r w:rsidR="00CB11CD">
        <w:t>Eight images from t</w:t>
      </w:r>
      <w:r w:rsidR="00CB11CD" w:rsidRPr="00CB11CD">
        <w:t xml:space="preserve">he </w:t>
      </w:r>
      <w:r w:rsidR="00CB11CD">
        <w:t>Berkeley benchmark</w:t>
      </w:r>
      <w:r w:rsidR="00CB11CD" w:rsidRPr="00CB11CD">
        <w:t xml:space="preserve"> Segmentation Dataset </w:t>
      </w:r>
      <w:r w:rsidR="00CB11CD">
        <w:t xml:space="preserve">were selected for the experiment [1]. The performance of each of the algorithms was evaluated using </w:t>
      </w:r>
      <w:r w:rsidR="006B730C" w:rsidRPr="006B730C">
        <w:t>normalized</w:t>
      </w:r>
      <w:r w:rsidR="006B730C">
        <w:t xml:space="preserve"> </w:t>
      </w:r>
      <w:r w:rsidR="006B730C" w:rsidRPr="006B730C">
        <w:t>mutual</w:t>
      </w:r>
      <w:r w:rsidR="006B730C">
        <w:t xml:space="preserve"> </w:t>
      </w:r>
      <w:r w:rsidR="006B730C" w:rsidRPr="006B730C">
        <w:t>info</w:t>
      </w:r>
      <w:r w:rsidR="006B730C">
        <w:t xml:space="preserve"> </w:t>
      </w:r>
      <w:r w:rsidR="006B730C" w:rsidRPr="006B730C">
        <w:t>score</w:t>
      </w:r>
      <w:r w:rsidR="006B730C">
        <w:t xml:space="preserve">, </w:t>
      </w:r>
      <w:r w:rsidR="006B730C" w:rsidRPr="006B730C">
        <w:t>mean</w:t>
      </w:r>
      <w:r w:rsidR="006B730C">
        <w:t xml:space="preserve"> </w:t>
      </w:r>
      <w:r w:rsidR="006B730C" w:rsidRPr="006B730C">
        <w:t>squared</w:t>
      </w:r>
      <w:r w:rsidR="006B730C">
        <w:t xml:space="preserve"> </w:t>
      </w:r>
      <w:r w:rsidR="006B730C" w:rsidRPr="006B730C">
        <w:t>error</w:t>
      </w:r>
      <w:r w:rsidR="006B730C">
        <w:t xml:space="preserve">, </w:t>
      </w:r>
      <w:r w:rsidR="006B730C" w:rsidRPr="006B730C">
        <w:t>adjusted</w:t>
      </w:r>
      <w:r w:rsidR="006B730C">
        <w:t xml:space="preserve"> </w:t>
      </w:r>
      <w:r w:rsidR="006B730C" w:rsidRPr="006B730C">
        <w:t>rand</w:t>
      </w:r>
      <w:r w:rsidR="006B730C">
        <w:t xml:space="preserve"> </w:t>
      </w:r>
      <w:r w:rsidR="006B730C" w:rsidRPr="006B730C">
        <w:t>score</w:t>
      </w:r>
      <w:r w:rsidR="006B730C">
        <w:t xml:space="preserve">, </w:t>
      </w:r>
      <w:r w:rsidR="006B730C" w:rsidRPr="006B730C">
        <w:t>mean</w:t>
      </w:r>
      <w:r w:rsidR="006B730C">
        <w:t xml:space="preserve"> </w:t>
      </w:r>
      <w:r w:rsidR="006B730C" w:rsidRPr="006B730C">
        <w:t>squared</w:t>
      </w:r>
      <w:r w:rsidR="006B730C">
        <w:t xml:space="preserve"> </w:t>
      </w:r>
      <w:r w:rsidR="006B730C" w:rsidRPr="006B730C">
        <w:t>error</w:t>
      </w:r>
      <w:r w:rsidR="002B23E7">
        <w:t xml:space="preserve"> [2]</w:t>
      </w:r>
      <w:r w:rsidR="006B730C">
        <w:t>.</w:t>
      </w:r>
      <w:r w:rsidR="00784770">
        <w:t xml:space="preserve"> The</w:t>
      </w:r>
      <w:r w:rsidR="00825E78">
        <w:t xml:space="preserve"> numerical</w:t>
      </w:r>
      <w:r w:rsidR="00784770">
        <w:t xml:space="preserve"> segmentation results are presented in table 1 and Figure 1 depicts the graphical representation of the segmentation outputs. </w:t>
      </w:r>
      <w:r w:rsidR="006B730C" w:rsidRPr="006B730C">
        <w:tab/>
      </w:r>
    </w:p>
    <w:p w14:paraId="211EAADA" w14:textId="77777777" w:rsidR="002F1C35" w:rsidRDefault="002F1C35" w:rsidP="00184961">
      <w:pPr>
        <w:jc w:val="both"/>
      </w:pPr>
    </w:p>
    <w:p w14:paraId="2D02C042" w14:textId="77777777" w:rsidR="002F1C35" w:rsidRDefault="006B730C" w:rsidP="00184961">
      <w:pPr>
        <w:jc w:val="both"/>
      </w:pPr>
      <w:r w:rsidRPr="006B730C">
        <w:tab/>
      </w:r>
    </w:p>
    <w:p w14:paraId="50E25686" w14:textId="2B2FDFA7" w:rsidR="00BF113B" w:rsidRDefault="00BF113B" w:rsidP="00BF113B">
      <w:pPr>
        <w:pStyle w:val="Caption"/>
        <w:keepNext/>
        <w:jc w:val="center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 image segmentation results</w:t>
      </w:r>
    </w:p>
    <w:tbl>
      <w:tblPr>
        <w:tblStyle w:val="TableGrid"/>
        <w:tblW w:w="9735" w:type="dxa"/>
        <w:jc w:val="center"/>
        <w:tblLook w:val="04A0" w:firstRow="1" w:lastRow="0" w:firstColumn="1" w:lastColumn="0" w:noHBand="0" w:noVBand="1"/>
      </w:tblPr>
      <w:tblGrid>
        <w:gridCol w:w="960"/>
        <w:gridCol w:w="1077"/>
        <w:gridCol w:w="969"/>
        <w:gridCol w:w="969"/>
        <w:gridCol w:w="1030"/>
        <w:gridCol w:w="925"/>
        <w:gridCol w:w="925"/>
        <w:gridCol w:w="987"/>
        <w:gridCol w:w="887"/>
        <w:gridCol w:w="1006"/>
      </w:tblGrid>
      <w:tr w:rsidR="002F1C35" w:rsidRPr="002F1C35" w14:paraId="7F78195D" w14:textId="77777777" w:rsidTr="002F1C35">
        <w:trPr>
          <w:trHeight w:val="300"/>
          <w:jc w:val="center"/>
        </w:trPr>
        <w:tc>
          <w:tcPr>
            <w:tcW w:w="960" w:type="dxa"/>
            <w:vMerge w:val="restart"/>
            <w:noWrap/>
            <w:hideMark/>
          </w:tcPr>
          <w:p w14:paraId="5D967892" w14:textId="77777777" w:rsidR="002F1C35" w:rsidRPr="002F1C35" w:rsidRDefault="002F1C35" w:rsidP="002F1C35">
            <w:pPr>
              <w:jc w:val="both"/>
            </w:pPr>
          </w:p>
        </w:tc>
        <w:tc>
          <w:tcPr>
            <w:tcW w:w="3015" w:type="dxa"/>
            <w:gridSpan w:val="3"/>
            <w:noWrap/>
            <w:hideMark/>
          </w:tcPr>
          <w:p w14:paraId="709C55A6" w14:textId="4C1568CA" w:rsidR="002F1C35" w:rsidRPr="002F1C35" w:rsidRDefault="002F1C35" w:rsidP="002F1C35">
            <w:pPr>
              <w:jc w:val="both"/>
            </w:pPr>
            <w:r>
              <w:t>N</w:t>
            </w:r>
            <w:r w:rsidRPr="006B730C">
              <w:t>ormalized</w:t>
            </w:r>
            <w:r>
              <w:t xml:space="preserve"> </w:t>
            </w:r>
            <w:r w:rsidRPr="006B730C">
              <w:t>mutual</w:t>
            </w:r>
            <w:r>
              <w:t xml:space="preserve"> </w:t>
            </w:r>
            <w:r w:rsidRPr="006B730C">
              <w:t>info</w:t>
            </w:r>
            <w:r>
              <w:t xml:space="preserve"> </w:t>
            </w:r>
            <w:r w:rsidRPr="006B730C">
              <w:t>score</w:t>
            </w:r>
          </w:p>
        </w:tc>
        <w:tc>
          <w:tcPr>
            <w:tcW w:w="2880" w:type="dxa"/>
            <w:gridSpan w:val="3"/>
            <w:noWrap/>
            <w:hideMark/>
          </w:tcPr>
          <w:p w14:paraId="388EAEA0" w14:textId="0166791A" w:rsidR="002F1C35" w:rsidRPr="002F1C35" w:rsidRDefault="002F1C35" w:rsidP="002F1C35">
            <w:pPr>
              <w:jc w:val="both"/>
            </w:pPr>
            <w:r>
              <w:t>A</w:t>
            </w:r>
            <w:r w:rsidRPr="006B730C">
              <w:t>djusted</w:t>
            </w:r>
            <w:r>
              <w:t xml:space="preserve"> </w:t>
            </w:r>
            <w:r w:rsidRPr="006B730C">
              <w:t>rand</w:t>
            </w:r>
            <w:r>
              <w:t xml:space="preserve"> </w:t>
            </w:r>
            <w:r w:rsidRPr="006B730C">
              <w:t>score</w:t>
            </w:r>
          </w:p>
        </w:tc>
        <w:tc>
          <w:tcPr>
            <w:tcW w:w="2880" w:type="dxa"/>
            <w:gridSpan w:val="3"/>
            <w:noWrap/>
            <w:hideMark/>
          </w:tcPr>
          <w:p w14:paraId="54CE0A90" w14:textId="6CE23BCE" w:rsidR="002F1C35" w:rsidRPr="002F1C35" w:rsidRDefault="002F1C35" w:rsidP="002F1C35">
            <w:pPr>
              <w:jc w:val="both"/>
            </w:pPr>
            <w:r>
              <w:t>M</w:t>
            </w:r>
            <w:r w:rsidRPr="006B730C">
              <w:t>ean</w:t>
            </w:r>
            <w:r>
              <w:t xml:space="preserve"> </w:t>
            </w:r>
            <w:r w:rsidRPr="006B730C">
              <w:t>squared</w:t>
            </w:r>
            <w:r>
              <w:t xml:space="preserve"> </w:t>
            </w:r>
            <w:r w:rsidRPr="006B730C">
              <w:t>error</w:t>
            </w:r>
          </w:p>
        </w:tc>
      </w:tr>
      <w:tr w:rsidR="002F1C35" w:rsidRPr="002F1C35" w14:paraId="5B79FC3A" w14:textId="77777777" w:rsidTr="002F1C35">
        <w:trPr>
          <w:trHeight w:val="300"/>
          <w:jc w:val="center"/>
        </w:trPr>
        <w:tc>
          <w:tcPr>
            <w:tcW w:w="0" w:type="auto"/>
            <w:vMerge/>
            <w:noWrap/>
            <w:hideMark/>
          </w:tcPr>
          <w:p w14:paraId="3D7209EF" w14:textId="77777777" w:rsidR="002F1C35" w:rsidRPr="002F1C35" w:rsidRDefault="002F1C35" w:rsidP="002F1C35">
            <w:pPr>
              <w:jc w:val="both"/>
            </w:pPr>
          </w:p>
        </w:tc>
        <w:tc>
          <w:tcPr>
            <w:tcW w:w="0" w:type="auto"/>
            <w:noWrap/>
            <w:hideMark/>
          </w:tcPr>
          <w:p w14:paraId="5AF3E71F" w14:textId="77777777" w:rsidR="002F1C35" w:rsidRPr="002F1C35" w:rsidRDefault="002F1C35" w:rsidP="002F1C35">
            <w:pPr>
              <w:jc w:val="both"/>
            </w:pPr>
            <w:proofErr w:type="spellStart"/>
            <w:r w:rsidRPr="002F1C35">
              <w:t>Kmeans</w:t>
            </w:r>
            <w:proofErr w:type="spellEnd"/>
          </w:p>
        </w:tc>
        <w:tc>
          <w:tcPr>
            <w:tcW w:w="0" w:type="auto"/>
            <w:noWrap/>
            <w:hideMark/>
          </w:tcPr>
          <w:p w14:paraId="59F66D2C" w14:textId="77777777" w:rsidR="002F1C35" w:rsidRPr="002F1C35" w:rsidRDefault="002F1C35" w:rsidP="002F1C35">
            <w:pPr>
              <w:jc w:val="both"/>
            </w:pPr>
            <w:r w:rsidRPr="002F1C35">
              <w:t>FCM</w:t>
            </w:r>
          </w:p>
        </w:tc>
        <w:tc>
          <w:tcPr>
            <w:tcW w:w="0" w:type="auto"/>
            <w:noWrap/>
            <w:hideMark/>
          </w:tcPr>
          <w:p w14:paraId="5DC713D0" w14:textId="77777777" w:rsidR="002F1C35" w:rsidRPr="002F1C35" w:rsidRDefault="002F1C35" w:rsidP="002F1C35">
            <w:pPr>
              <w:jc w:val="both"/>
            </w:pPr>
            <w:r w:rsidRPr="002F1C35">
              <w:t>POCS</w:t>
            </w:r>
          </w:p>
        </w:tc>
        <w:tc>
          <w:tcPr>
            <w:tcW w:w="0" w:type="auto"/>
            <w:noWrap/>
            <w:hideMark/>
          </w:tcPr>
          <w:p w14:paraId="395002CE" w14:textId="77777777" w:rsidR="002F1C35" w:rsidRPr="002F1C35" w:rsidRDefault="002F1C35" w:rsidP="002F1C35">
            <w:pPr>
              <w:jc w:val="both"/>
            </w:pPr>
            <w:proofErr w:type="spellStart"/>
            <w:r w:rsidRPr="002F1C35">
              <w:t>Kmeans</w:t>
            </w:r>
            <w:proofErr w:type="spellEnd"/>
          </w:p>
        </w:tc>
        <w:tc>
          <w:tcPr>
            <w:tcW w:w="0" w:type="auto"/>
            <w:noWrap/>
            <w:hideMark/>
          </w:tcPr>
          <w:p w14:paraId="4D88766C" w14:textId="77777777" w:rsidR="002F1C35" w:rsidRPr="002F1C35" w:rsidRDefault="002F1C35" w:rsidP="002F1C35">
            <w:pPr>
              <w:jc w:val="both"/>
            </w:pPr>
            <w:r w:rsidRPr="002F1C35">
              <w:t>FCM</w:t>
            </w:r>
          </w:p>
        </w:tc>
        <w:tc>
          <w:tcPr>
            <w:tcW w:w="0" w:type="auto"/>
            <w:noWrap/>
            <w:hideMark/>
          </w:tcPr>
          <w:p w14:paraId="0733E20F" w14:textId="77777777" w:rsidR="002F1C35" w:rsidRPr="002F1C35" w:rsidRDefault="002F1C35" w:rsidP="002F1C35">
            <w:pPr>
              <w:jc w:val="both"/>
            </w:pPr>
            <w:r w:rsidRPr="002F1C35">
              <w:t>POCS</w:t>
            </w:r>
          </w:p>
        </w:tc>
        <w:tc>
          <w:tcPr>
            <w:tcW w:w="0" w:type="auto"/>
            <w:noWrap/>
            <w:hideMark/>
          </w:tcPr>
          <w:p w14:paraId="6C73FE3D" w14:textId="77777777" w:rsidR="002F1C35" w:rsidRPr="002F1C35" w:rsidRDefault="002F1C35" w:rsidP="002F1C35">
            <w:pPr>
              <w:jc w:val="both"/>
            </w:pPr>
            <w:proofErr w:type="spellStart"/>
            <w:r w:rsidRPr="002F1C35">
              <w:t>Kmeans</w:t>
            </w:r>
            <w:proofErr w:type="spellEnd"/>
          </w:p>
        </w:tc>
        <w:tc>
          <w:tcPr>
            <w:tcW w:w="0" w:type="auto"/>
            <w:noWrap/>
            <w:hideMark/>
          </w:tcPr>
          <w:p w14:paraId="38ED4B1E" w14:textId="77777777" w:rsidR="002F1C35" w:rsidRPr="002F1C35" w:rsidRDefault="002F1C35" w:rsidP="002F1C35">
            <w:pPr>
              <w:jc w:val="both"/>
            </w:pPr>
            <w:r w:rsidRPr="002F1C35">
              <w:t>FCM</w:t>
            </w:r>
          </w:p>
        </w:tc>
        <w:tc>
          <w:tcPr>
            <w:tcW w:w="0" w:type="auto"/>
            <w:noWrap/>
            <w:hideMark/>
          </w:tcPr>
          <w:p w14:paraId="0267998A" w14:textId="77777777" w:rsidR="002F1C35" w:rsidRPr="002F1C35" w:rsidRDefault="002F1C35" w:rsidP="002F1C35">
            <w:pPr>
              <w:jc w:val="both"/>
            </w:pPr>
            <w:r w:rsidRPr="002F1C35">
              <w:t>POCS</w:t>
            </w:r>
          </w:p>
        </w:tc>
      </w:tr>
      <w:tr w:rsidR="002F1C35" w:rsidRPr="002F1C35" w14:paraId="744BFD6B" w14:textId="77777777" w:rsidTr="002F1C35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71CE26A5" w14:textId="77777777" w:rsidR="002F1C35" w:rsidRPr="002F1C35" w:rsidRDefault="002F1C35" w:rsidP="002F1C35">
            <w:pPr>
              <w:jc w:val="both"/>
            </w:pPr>
            <w:r w:rsidRPr="002F1C35">
              <w:t>image1</w:t>
            </w:r>
          </w:p>
        </w:tc>
        <w:tc>
          <w:tcPr>
            <w:tcW w:w="0" w:type="auto"/>
            <w:noWrap/>
            <w:hideMark/>
          </w:tcPr>
          <w:p w14:paraId="0CAD762A" w14:textId="77777777" w:rsidR="002F1C35" w:rsidRPr="002F1C35" w:rsidRDefault="002F1C35" w:rsidP="002F1C35">
            <w:pPr>
              <w:jc w:val="both"/>
            </w:pPr>
            <w:r w:rsidRPr="002F1C35">
              <w:t>0.3151</w:t>
            </w:r>
          </w:p>
        </w:tc>
        <w:tc>
          <w:tcPr>
            <w:tcW w:w="0" w:type="auto"/>
            <w:noWrap/>
            <w:hideMark/>
          </w:tcPr>
          <w:p w14:paraId="759AE439" w14:textId="77777777" w:rsidR="002F1C35" w:rsidRPr="002F1C35" w:rsidRDefault="002F1C35" w:rsidP="002F1C35">
            <w:pPr>
              <w:jc w:val="both"/>
            </w:pPr>
            <w:r w:rsidRPr="002F1C35">
              <w:t>0.2003</w:t>
            </w:r>
          </w:p>
        </w:tc>
        <w:tc>
          <w:tcPr>
            <w:tcW w:w="0" w:type="auto"/>
            <w:noWrap/>
            <w:hideMark/>
          </w:tcPr>
          <w:p w14:paraId="52325D09" w14:textId="77777777" w:rsidR="002F1C35" w:rsidRPr="002F1C35" w:rsidRDefault="002F1C35" w:rsidP="002F1C35">
            <w:pPr>
              <w:jc w:val="both"/>
            </w:pPr>
            <w:r w:rsidRPr="002F1C35">
              <w:t>0.2573</w:t>
            </w:r>
          </w:p>
        </w:tc>
        <w:tc>
          <w:tcPr>
            <w:tcW w:w="0" w:type="auto"/>
            <w:noWrap/>
            <w:hideMark/>
          </w:tcPr>
          <w:p w14:paraId="712805B2" w14:textId="77777777" w:rsidR="002F1C35" w:rsidRPr="002F1C35" w:rsidRDefault="002F1C35" w:rsidP="002F1C35">
            <w:pPr>
              <w:jc w:val="both"/>
            </w:pPr>
            <w:r w:rsidRPr="002F1C35">
              <w:t>0.2002</w:t>
            </w:r>
          </w:p>
        </w:tc>
        <w:tc>
          <w:tcPr>
            <w:tcW w:w="0" w:type="auto"/>
            <w:noWrap/>
            <w:hideMark/>
          </w:tcPr>
          <w:p w14:paraId="276F7F4B" w14:textId="77777777" w:rsidR="002F1C35" w:rsidRPr="002F1C35" w:rsidRDefault="002F1C35" w:rsidP="002F1C35">
            <w:pPr>
              <w:jc w:val="both"/>
            </w:pPr>
            <w:r w:rsidRPr="002F1C35">
              <w:t>0.3058</w:t>
            </w:r>
          </w:p>
        </w:tc>
        <w:tc>
          <w:tcPr>
            <w:tcW w:w="0" w:type="auto"/>
            <w:noWrap/>
            <w:hideMark/>
          </w:tcPr>
          <w:p w14:paraId="7B731D02" w14:textId="77777777" w:rsidR="002F1C35" w:rsidRPr="002F1C35" w:rsidRDefault="002F1C35" w:rsidP="002F1C35">
            <w:pPr>
              <w:jc w:val="both"/>
            </w:pPr>
            <w:r w:rsidRPr="002F1C35">
              <w:t>0.2846</w:t>
            </w:r>
          </w:p>
        </w:tc>
        <w:tc>
          <w:tcPr>
            <w:tcW w:w="0" w:type="auto"/>
            <w:noWrap/>
            <w:hideMark/>
          </w:tcPr>
          <w:p w14:paraId="0A2CE1D9" w14:textId="77777777" w:rsidR="002F1C35" w:rsidRPr="002F1C35" w:rsidRDefault="002F1C35" w:rsidP="002F1C35">
            <w:pPr>
              <w:jc w:val="both"/>
            </w:pPr>
            <w:r w:rsidRPr="002F1C35">
              <w:t>14490</w:t>
            </w:r>
          </w:p>
        </w:tc>
        <w:tc>
          <w:tcPr>
            <w:tcW w:w="0" w:type="auto"/>
            <w:noWrap/>
            <w:hideMark/>
          </w:tcPr>
          <w:p w14:paraId="76E0E8B7" w14:textId="77777777" w:rsidR="002F1C35" w:rsidRPr="002F1C35" w:rsidRDefault="002F1C35" w:rsidP="002F1C35">
            <w:pPr>
              <w:jc w:val="both"/>
            </w:pPr>
            <w:r w:rsidRPr="002F1C35">
              <w:t>15550</w:t>
            </w:r>
          </w:p>
        </w:tc>
        <w:tc>
          <w:tcPr>
            <w:tcW w:w="0" w:type="auto"/>
            <w:noWrap/>
            <w:hideMark/>
          </w:tcPr>
          <w:p w14:paraId="2D4CBF19" w14:textId="77777777" w:rsidR="002F1C35" w:rsidRPr="002F1C35" w:rsidRDefault="002F1C35" w:rsidP="002F1C35">
            <w:pPr>
              <w:jc w:val="both"/>
            </w:pPr>
            <w:r w:rsidRPr="002F1C35">
              <w:t>11626</w:t>
            </w:r>
          </w:p>
        </w:tc>
      </w:tr>
      <w:tr w:rsidR="002F1C35" w:rsidRPr="002F1C35" w14:paraId="7EBD0DC1" w14:textId="77777777" w:rsidTr="002F1C35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2245DBD2" w14:textId="77777777" w:rsidR="002F1C35" w:rsidRPr="002F1C35" w:rsidRDefault="002F1C35" w:rsidP="002F1C35">
            <w:pPr>
              <w:jc w:val="both"/>
            </w:pPr>
            <w:r w:rsidRPr="002F1C35">
              <w:t>image2</w:t>
            </w:r>
          </w:p>
        </w:tc>
        <w:tc>
          <w:tcPr>
            <w:tcW w:w="0" w:type="auto"/>
            <w:noWrap/>
            <w:hideMark/>
          </w:tcPr>
          <w:p w14:paraId="6D0EDB22" w14:textId="77777777" w:rsidR="002F1C35" w:rsidRPr="002F1C35" w:rsidRDefault="002F1C35" w:rsidP="002F1C35">
            <w:pPr>
              <w:jc w:val="both"/>
            </w:pPr>
            <w:r w:rsidRPr="002F1C35">
              <w:t>0.2791</w:t>
            </w:r>
          </w:p>
        </w:tc>
        <w:tc>
          <w:tcPr>
            <w:tcW w:w="0" w:type="auto"/>
            <w:noWrap/>
            <w:hideMark/>
          </w:tcPr>
          <w:p w14:paraId="6DF98B01" w14:textId="77777777" w:rsidR="002F1C35" w:rsidRPr="002F1C35" w:rsidRDefault="002F1C35" w:rsidP="002F1C35">
            <w:pPr>
              <w:jc w:val="both"/>
            </w:pPr>
            <w:r w:rsidRPr="002F1C35">
              <w:t>0.2469</w:t>
            </w:r>
          </w:p>
        </w:tc>
        <w:tc>
          <w:tcPr>
            <w:tcW w:w="0" w:type="auto"/>
            <w:noWrap/>
            <w:hideMark/>
          </w:tcPr>
          <w:p w14:paraId="195695AF" w14:textId="77777777" w:rsidR="002F1C35" w:rsidRPr="002F1C35" w:rsidRDefault="002F1C35" w:rsidP="002F1C35">
            <w:pPr>
              <w:jc w:val="both"/>
            </w:pPr>
            <w:r w:rsidRPr="002F1C35">
              <w:t>0.3024</w:t>
            </w:r>
          </w:p>
        </w:tc>
        <w:tc>
          <w:tcPr>
            <w:tcW w:w="0" w:type="auto"/>
            <w:noWrap/>
            <w:hideMark/>
          </w:tcPr>
          <w:p w14:paraId="29B918D7" w14:textId="77777777" w:rsidR="002F1C35" w:rsidRPr="002F1C35" w:rsidRDefault="002F1C35" w:rsidP="002F1C35">
            <w:pPr>
              <w:jc w:val="both"/>
            </w:pPr>
            <w:r w:rsidRPr="002F1C35">
              <w:t>0.2534</w:t>
            </w:r>
          </w:p>
        </w:tc>
        <w:tc>
          <w:tcPr>
            <w:tcW w:w="0" w:type="auto"/>
            <w:noWrap/>
            <w:hideMark/>
          </w:tcPr>
          <w:p w14:paraId="3CFAC7C6" w14:textId="77777777" w:rsidR="002F1C35" w:rsidRPr="002F1C35" w:rsidRDefault="002F1C35" w:rsidP="002F1C35">
            <w:pPr>
              <w:jc w:val="both"/>
            </w:pPr>
            <w:r w:rsidRPr="002F1C35">
              <w:t>0.2737</w:t>
            </w:r>
          </w:p>
        </w:tc>
        <w:tc>
          <w:tcPr>
            <w:tcW w:w="0" w:type="auto"/>
            <w:noWrap/>
            <w:hideMark/>
          </w:tcPr>
          <w:p w14:paraId="7BCEBE55" w14:textId="77777777" w:rsidR="002F1C35" w:rsidRPr="002F1C35" w:rsidRDefault="002F1C35" w:rsidP="002F1C35">
            <w:pPr>
              <w:jc w:val="both"/>
            </w:pPr>
            <w:r w:rsidRPr="002F1C35">
              <w:t>0.234</w:t>
            </w:r>
          </w:p>
        </w:tc>
        <w:tc>
          <w:tcPr>
            <w:tcW w:w="0" w:type="auto"/>
            <w:noWrap/>
            <w:hideMark/>
          </w:tcPr>
          <w:p w14:paraId="4568C70D" w14:textId="77777777" w:rsidR="002F1C35" w:rsidRPr="002F1C35" w:rsidRDefault="002F1C35" w:rsidP="002F1C35">
            <w:pPr>
              <w:jc w:val="both"/>
            </w:pPr>
            <w:r w:rsidRPr="002F1C35">
              <w:t>9732.6</w:t>
            </w:r>
          </w:p>
        </w:tc>
        <w:tc>
          <w:tcPr>
            <w:tcW w:w="0" w:type="auto"/>
            <w:noWrap/>
            <w:hideMark/>
          </w:tcPr>
          <w:p w14:paraId="5FA92772" w14:textId="77777777" w:rsidR="002F1C35" w:rsidRPr="002F1C35" w:rsidRDefault="002F1C35" w:rsidP="002F1C35">
            <w:pPr>
              <w:jc w:val="both"/>
            </w:pPr>
            <w:r w:rsidRPr="002F1C35">
              <w:t>9691.8</w:t>
            </w:r>
          </w:p>
        </w:tc>
        <w:tc>
          <w:tcPr>
            <w:tcW w:w="0" w:type="auto"/>
            <w:noWrap/>
            <w:hideMark/>
          </w:tcPr>
          <w:p w14:paraId="775B2590" w14:textId="77777777" w:rsidR="002F1C35" w:rsidRPr="002F1C35" w:rsidRDefault="002F1C35" w:rsidP="002F1C35">
            <w:pPr>
              <w:jc w:val="both"/>
            </w:pPr>
            <w:r w:rsidRPr="002F1C35">
              <w:t>11310.8</w:t>
            </w:r>
          </w:p>
        </w:tc>
      </w:tr>
      <w:tr w:rsidR="002F1C35" w:rsidRPr="002F1C35" w14:paraId="2E89992E" w14:textId="77777777" w:rsidTr="002F1C35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35C59C7A" w14:textId="77777777" w:rsidR="002F1C35" w:rsidRPr="002F1C35" w:rsidRDefault="002F1C35" w:rsidP="002F1C35">
            <w:pPr>
              <w:jc w:val="both"/>
            </w:pPr>
            <w:r w:rsidRPr="002F1C35">
              <w:t>image3</w:t>
            </w:r>
          </w:p>
        </w:tc>
        <w:tc>
          <w:tcPr>
            <w:tcW w:w="0" w:type="auto"/>
            <w:noWrap/>
            <w:hideMark/>
          </w:tcPr>
          <w:p w14:paraId="7910B56E" w14:textId="77777777" w:rsidR="002F1C35" w:rsidRPr="002F1C35" w:rsidRDefault="002F1C35" w:rsidP="002F1C35">
            <w:pPr>
              <w:jc w:val="both"/>
            </w:pPr>
            <w:r w:rsidRPr="002F1C35">
              <w:t>0.5666</w:t>
            </w:r>
          </w:p>
        </w:tc>
        <w:tc>
          <w:tcPr>
            <w:tcW w:w="0" w:type="auto"/>
            <w:noWrap/>
            <w:hideMark/>
          </w:tcPr>
          <w:p w14:paraId="110D373F" w14:textId="77777777" w:rsidR="002F1C35" w:rsidRPr="002F1C35" w:rsidRDefault="002F1C35" w:rsidP="002F1C35">
            <w:pPr>
              <w:jc w:val="both"/>
            </w:pPr>
            <w:r w:rsidRPr="002F1C35">
              <w:t>0.7136</w:t>
            </w:r>
          </w:p>
        </w:tc>
        <w:tc>
          <w:tcPr>
            <w:tcW w:w="0" w:type="auto"/>
            <w:noWrap/>
            <w:hideMark/>
          </w:tcPr>
          <w:p w14:paraId="430D3026" w14:textId="77777777" w:rsidR="002F1C35" w:rsidRPr="002F1C35" w:rsidRDefault="002F1C35" w:rsidP="002F1C35">
            <w:pPr>
              <w:jc w:val="both"/>
            </w:pPr>
            <w:r w:rsidRPr="002F1C35">
              <w:t>0.6132</w:t>
            </w:r>
          </w:p>
        </w:tc>
        <w:tc>
          <w:tcPr>
            <w:tcW w:w="0" w:type="auto"/>
            <w:noWrap/>
            <w:hideMark/>
          </w:tcPr>
          <w:p w14:paraId="6BFCE77C" w14:textId="77777777" w:rsidR="002F1C35" w:rsidRPr="002F1C35" w:rsidRDefault="002F1C35" w:rsidP="002F1C35">
            <w:pPr>
              <w:jc w:val="both"/>
            </w:pPr>
            <w:r w:rsidRPr="002F1C35">
              <w:t>0.7284</w:t>
            </w:r>
          </w:p>
        </w:tc>
        <w:tc>
          <w:tcPr>
            <w:tcW w:w="0" w:type="auto"/>
            <w:noWrap/>
            <w:hideMark/>
          </w:tcPr>
          <w:p w14:paraId="60497D66" w14:textId="77777777" w:rsidR="002F1C35" w:rsidRPr="002F1C35" w:rsidRDefault="002F1C35" w:rsidP="002F1C35">
            <w:pPr>
              <w:jc w:val="both"/>
            </w:pPr>
            <w:r w:rsidRPr="002F1C35">
              <w:t>0.5594</w:t>
            </w:r>
          </w:p>
        </w:tc>
        <w:tc>
          <w:tcPr>
            <w:tcW w:w="0" w:type="auto"/>
            <w:noWrap/>
            <w:hideMark/>
          </w:tcPr>
          <w:p w14:paraId="7E5CADE8" w14:textId="77777777" w:rsidR="002F1C35" w:rsidRPr="002F1C35" w:rsidRDefault="002F1C35" w:rsidP="002F1C35">
            <w:pPr>
              <w:jc w:val="both"/>
            </w:pPr>
            <w:r w:rsidRPr="002F1C35">
              <w:t>0.8142</w:t>
            </w:r>
          </w:p>
        </w:tc>
        <w:tc>
          <w:tcPr>
            <w:tcW w:w="0" w:type="auto"/>
            <w:noWrap/>
            <w:hideMark/>
          </w:tcPr>
          <w:p w14:paraId="4488A726" w14:textId="77777777" w:rsidR="002F1C35" w:rsidRPr="002F1C35" w:rsidRDefault="002F1C35" w:rsidP="002F1C35">
            <w:pPr>
              <w:jc w:val="both"/>
            </w:pPr>
            <w:r w:rsidRPr="002F1C35">
              <w:t>2634.8</w:t>
            </w:r>
          </w:p>
        </w:tc>
        <w:tc>
          <w:tcPr>
            <w:tcW w:w="0" w:type="auto"/>
            <w:noWrap/>
            <w:hideMark/>
          </w:tcPr>
          <w:p w14:paraId="49813F09" w14:textId="77777777" w:rsidR="002F1C35" w:rsidRPr="002F1C35" w:rsidRDefault="002F1C35" w:rsidP="002F1C35">
            <w:pPr>
              <w:jc w:val="both"/>
            </w:pPr>
            <w:r w:rsidRPr="002F1C35">
              <w:t>2742.5</w:t>
            </w:r>
          </w:p>
        </w:tc>
        <w:tc>
          <w:tcPr>
            <w:tcW w:w="0" w:type="auto"/>
            <w:noWrap/>
            <w:hideMark/>
          </w:tcPr>
          <w:p w14:paraId="7E5C1B20" w14:textId="77777777" w:rsidR="002F1C35" w:rsidRPr="002F1C35" w:rsidRDefault="002F1C35" w:rsidP="002F1C35">
            <w:pPr>
              <w:jc w:val="both"/>
            </w:pPr>
            <w:r w:rsidRPr="002F1C35">
              <w:t>2196.5</w:t>
            </w:r>
          </w:p>
        </w:tc>
      </w:tr>
      <w:tr w:rsidR="002F1C35" w:rsidRPr="002F1C35" w14:paraId="17E90C54" w14:textId="77777777" w:rsidTr="002F1C35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6FC64B9B" w14:textId="77777777" w:rsidR="002F1C35" w:rsidRPr="002F1C35" w:rsidRDefault="002F1C35" w:rsidP="002F1C35">
            <w:pPr>
              <w:jc w:val="both"/>
            </w:pPr>
            <w:r w:rsidRPr="002F1C35">
              <w:t>image4</w:t>
            </w:r>
          </w:p>
        </w:tc>
        <w:tc>
          <w:tcPr>
            <w:tcW w:w="0" w:type="auto"/>
            <w:noWrap/>
            <w:hideMark/>
          </w:tcPr>
          <w:p w14:paraId="254F679B" w14:textId="77777777" w:rsidR="002F1C35" w:rsidRPr="002F1C35" w:rsidRDefault="002F1C35" w:rsidP="002F1C35">
            <w:pPr>
              <w:jc w:val="both"/>
            </w:pPr>
            <w:r w:rsidRPr="002F1C35">
              <w:t>0.8081</w:t>
            </w:r>
          </w:p>
        </w:tc>
        <w:tc>
          <w:tcPr>
            <w:tcW w:w="0" w:type="auto"/>
            <w:noWrap/>
            <w:hideMark/>
          </w:tcPr>
          <w:p w14:paraId="7246672B" w14:textId="77777777" w:rsidR="002F1C35" w:rsidRPr="002F1C35" w:rsidRDefault="002F1C35" w:rsidP="002F1C35">
            <w:pPr>
              <w:jc w:val="both"/>
            </w:pPr>
            <w:r w:rsidRPr="002F1C35">
              <w:t>0.5832</w:t>
            </w:r>
          </w:p>
        </w:tc>
        <w:tc>
          <w:tcPr>
            <w:tcW w:w="0" w:type="auto"/>
            <w:noWrap/>
            <w:hideMark/>
          </w:tcPr>
          <w:p w14:paraId="11F0CFDD" w14:textId="77777777" w:rsidR="002F1C35" w:rsidRPr="002F1C35" w:rsidRDefault="002F1C35" w:rsidP="002F1C35">
            <w:pPr>
              <w:jc w:val="both"/>
            </w:pPr>
            <w:r w:rsidRPr="002F1C35">
              <w:t>0.7744</w:t>
            </w:r>
          </w:p>
        </w:tc>
        <w:tc>
          <w:tcPr>
            <w:tcW w:w="0" w:type="auto"/>
            <w:noWrap/>
            <w:hideMark/>
          </w:tcPr>
          <w:p w14:paraId="5E6312D9" w14:textId="77777777" w:rsidR="002F1C35" w:rsidRPr="002F1C35" w:rsidRDefault="002F1C35" w:rsidP="002F1C35">
            <w:pPr>
              <w:jc w:val="both"/>
            </w:pPr>
            <w:r w:rsidRPr="002F1C35">
              <w:t>0.891</w:t>
            </w:r>
          </w:p>
        </w:tc>
        <w:tc>
          <w:tcPr>
            <w:tcW w:w="0" w:type="auto"/>
            <w:noWrap/>
            <w:hideMark/>
          </w:tcPr>
          <w:p w14:paraId="19D6E633" w14:textId="77777777" w:rsidR="002F1C35" w:rsidRPr="002F1C35" w:rsidRDefault="002F1C35" w:rsidP="002F1C35">
            <w:pPr>
              <w:jc w:val="both"/>
            </w:pPr>
            <w:r w:rsidRPr="002F1C35">
              <w:t>0.6183</w:t>
            </w:r>
          </w:p>
        </w:tc>
        <w:tc>
          <w:tcPr>
            <w:tcW w:w="0" w:type="auto"/>
            <w:noWrap/>
            <w:hideMark/>
          </w:tcPr>
          <w:p w14:paraId="644A046C" w14:textId="77777777" w:rsidR="002F1C35" w:rsidRPr="002F1C35" w:rsidRDefault="002F1C35" w:rsidP="002F1C35">
            <w:pPr>
              <w:jc w:val="both"/>
            </w:pPr>
            <w:r w:rsidRPr="002F1C35">
              <w:t>0.8667</w:t>
            </w:r>
          </w:p>
        </w:tc>
        <w:tc>
          <w:tcPr>
            <w:tcW w:w="0" w:type="auto"/>
            <w:noWrap/>
            <w:hideMark/>
          </w:tcPr>
          <w:p w14:paraId="06989188" w14:textId="77777777" w:rsidR="002F1C35" w:rsidRPr="002F1C35" w:rsidRDefault="002F1C35" w:rsidP="002F1C35">
            <w:pPr>
              <w:jc w:val="both"/>
            </w:pPr>
            <w:r w:rsidRPr="002F1C35">
              <w:t>1738.4</w:t>
            </w:r>
          </w:p>
        </w:tc>
        <w:tc>
          <w:tcPr>
            <w:tcW w:w="0" w:type="auto"/>
            <w:noWrap/>
            <w:hideMark/>
          </w:tcPr>
          <w:p w14:paraId="2613D045" w14:textId="77777777" w:rsidR="002F1C35" w:rsidRPr="002F1C35" w:rsidRDefault="002F1C35" w:rsidP="002F1C35">
            <w:pPr>
              <w:jc w:val="both"/>
            </w:pPr>
            <w:r w:rsidRPr="002F1C35">
              <w:t>2266</w:t>
            </w:r>
          </w:p>
        </w:tc>
        <w:tc>
          <w:tcPr>
            <w:tcW w:w="0" w:type="auto"/>
            <w:noWrap/>
            <w:hideMark/>
          </w:tcPr>
          <w:p w14:paraId="6129B3F1" w14:textId="77777777" w:rsidR="002F1C35" w:rsidRPr="002F1C35" w:rsidRDefault="002F1C35" w:rsidP="002F1C35">
            <w:pPr>
              <w:jc w:val="both"/>
            </w:pPr>
            <w:r w:rsidRPr="002F1C35">
              <w:t>1997.5</w:t>
            </w:r>
          </w:p>
        </w:tc>
      </w:tr>
      <w:tr w:rsidR="002F1C35" w:rsidRPr="002F1C35" w14:paraId="61F45BC7" w14:textId="77777777" w:rsidTr="002F1C35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628ABBF2" w14:textId="77777777" w:rsidR="002F1C35" w:rsidRPr="002F1C35" w:rsidRDefault="002F1C35" w:rsidP="002F1C35">
            <w:pPr>
              <w:jc w:val="both"/>
            </w:pPr>
            <w:r w:rsidRPr="002F1C35">
              <w:t>image5</w:t>
            </w:r>
          </w:p>
        </w:tc>
        <w:tc>
          <w:tcPr>
            <w:tcW w:w="0" w:type="auto"/>
            <w:noWrap/>
            <w:hideMark/>
          </w:tcPr>
          <w:p w14:paraId="7F590D0D" w14:textId="77777777" w:rsidR="002F1C35" w:rsidRPr="002F1C35" w:rsidRDefault="002F1C35" w:rsidP="002F1C35">
            <w:pPr>
              <w:jc w:val="both"/>
            </w:pPr>
            <w:r w:rsidRPr="002F1C35">
              <w:t>0.1484</w:t>
            </w:r>
          </w:p>
        </w:tc>
        <w:tc>
          <w:tcPr>
            <w:tcW w:w="0" w:type="auto"/>
            <w:noWrap/>
            <w:hideMark/>
          </w:tcPr>
          <w:p w14:paraId="16569945" w14:textId="77777777" w:rsidR="002F1C35" w:rsidRPr="002F1C35" w:rsidRDefault="002F1C35" w:rsidP="002F1C35">
            <w:pPr>
              <w:jc w:val="both"/>
            </w:pPr>
            <w:r w:rsidRPr="002F1C35">
              <w:t>0.1568</w:t>
            </w:r>
          </w:p>
        </w:tc>
        <w:tc>
          <w:tcPr>
            <w:tcW w:w="0" w:type="auto"/>
            <w:noWrap/>
            <w:hideMark/>
          </w:tcPr>
          <w:p w14:paraId="1342B520" w14:textId="77777777" w:rsidR="002F1C35" w:rsidRPr="002F1C35" w:rsidRDefault="002F1C35" w:rsidP="002F1C35">
            <w:pPr>
              <w:jc w:val="both"/>
            </w:pPr>
            <w:r w:rsidRPr="002F1C35">
              <w:t>0.1623</w:t>
            </w:r>
          </w:p>
        </w:tc>
        <w:tc>
          <w:tcPr>
            <w:tcW w:w="0" w:type="auto"/>
            <w:noWrap/>
            <w:hideMark/>
          </w:tcPr>
          <w:p w14:paraId="012B43ED" w14:textId="77777777" w:rsidR="002F1C35" w:rsidRPr="002F1C35" w:rsidRDefault="002F1C35" w:rsidP="002F1C35">
            <w:pPr>
              <w:jc w:val="both"/>
            </w:pPr>
            <w:r w:rsidRPr="002F1C35">
              <w:t>0.1538</w:t>
            </w:r>
          </w:p>
        </w:tc>
        <w:tc>
          <w:tcPr>
            <w:tcW w:w="0" w:type="auto"/>
            <w:noWrap/>
            <w:hideMark/>
          </w:tcPr>
          <w:p w14:paraId="73D99085" w14:textId="77777777" w:rsidR="002F1C35" w:rsidRPr="002F1C35" w:rsidRDefault="002F1C35" w:rsidP="002F1C35">
            <w:pPr>
              <w:jc w:val="both"/>
            </w:pPr>
            <w:r w:rsidRPr="002F1C35">
              <w:t>0.1542</w:t>
            </w:r>
          </w:p>
        </w:tc>
        <w:tc>
          <w:tcPr>
            <w:tcW w:w="0" w:type="auto"/>
            <w:noWrap/>
            <w:hideMark/>
          </w:tcPr>
          <w:p w14:paraId="7C8A2BB6" w14:textId="77777777" w:rsidR="002F1C35" w:rsidRPr="002F1C35" w:rsidRDefault="002F1C35" w:rsidP="002F1C35">
            <w:pPr>
              <w:jc w:val="both"/>
            </w:pPr>
            <w:r w:rsidRPr="002F1C35">
              <w:t>0.1598</w:t>
            </w:r>
          </w:p>
        </w:tc>
        <w:tc>
          <w:tcPr>
            <w:tcW w:w="0" w:type="auto"/>
            <w:noWrap/>
            <w:hideMark/>
          </w:tcPr>
          <w:p w14:paraId="5BBBD1FD" w14:textId="77777777" w:rsidR="002F1C35" w:rsidRPr="002F1C35" w:rsidRDefault="002F1C35" w:rsidP="002F1C35">
            <w:pPr>
              <w:jc w:val="both"/>
            </w:pPr>
            <w:r w:rsidRPr="002F1C35">
              <w:t>17496</w:t>
            </w:r>
          </w:p>
        </w:tc>
        <w:tc>
          <w:tcPr>
            <w:tcW w:w="0" w:type="auto"/>
            <w:noWrap/>
            <w:hideMark/>
          </w:tcPr>
          <w:p w14:paraId="4F73ADE7" w14:textId="77777777" w:rsidR="002F1C35" w:rsidRPr="002F1C35" w:rsidRDefault="002F1C35" w:rsidP="002F1C35">
            <w:pPr>
              <w:jc w:val="both"/>
            </w:pPr>
            <w:r w:rsidRPr="002F1C35">
              <w:t>17391</w:t>
            </w:r>
          </w:p>
        </w:tc>
        <w:tc>
          <w:tcPr>
            <w:tcW w:w="0" w:type="auto"/>
            <w:noWrap/>
            <w:hideMark/>
          </w:tcPr>
          <w:p w14:paraId="23E34C57" w14:textId="77777777" w:rsidR="002F1C35" w:rsidRPr="002F1C35" w:rsidRDefault="002F1C35" w:rsidP="002F1C35">
            <w:pPr>
              <w:jc w:val="both"/>
            </w:pPr>
            <w:r w:rsidRPr="002F1C35">
              <w:t>17223</w:t>
            </w:r>
          </w:p>
        </w:tc>
      </w:tr>
      <w:tr w:rsidR="002F1C35" w:rsidRPr="002F1C35" w14:paraId="49FD61E1" w14:textId="77777777" w:rsidTr="002F1C35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7671C7A4" w14:textId="77777777" w:rsidR="002F1C35" w:rsidRPr="002F1C35" w:rsidRDefault="002F1C35" w:rsidP="002F1C35">
            <w:pPr>
              <w:jc w:val="both"/>
            </w:pPr>
            <w:r w:rsidRPr="002F1C35">
              <w:t>image6</w:t>
            </w:r>
          </w:p>
        </w:tc>
        <w:tc>
          <w:tcPr>
            <w:tcW w:w="0" w:type="auto"/>
            <w:noWrap/>
            <w:hideMark/>
          </w:tcPr>
          <w:p w14:paraId="0604E36E" w14:textId="77777777" w:rsidR="002F1C35" w:rsidRPr="002F1C35" w:rsidRDefault="002F1C35" w:rsidP="002F1C35">
            <w:pPr>
              <w:jc w:val="both"/>
            </w:pPr>
            <w:r w:rsidRPr="002F1C35">
              <w:t>0.6366</w:t>
            </w:r>
          </w:p>
        </w:tc>
        <w:tc>
          <w:tcPr>
            <w:tcW w:w="0" w:type="auto"/>
            <w:noWrap/>
            <w:hideMark/>
          </w:tcPr>
          <w:p w14:paraId="0495A864" w14:textId="77777777" w:rsidR="002F1C35" w:rsidRPr="002F1C35" w:rsidRDefault="002F1C35" w:rsidP="002F1C35">
            <w:pPr>
              <w:jc w:val="both"/>
            </w:pPr>
            <w:r w:rsidRPr="002F1C35">
              <w:t>0.7865</w:t>
            </w:r>
          </w:p>
        </w:tc>
        <w:tc>
          <w:tcPr>
            <w:tcW w:w="0" w:type="auto"/>
            <w:noWrap/>
            <w:hideMark/>
          </w:tcPr>
          <w:p w14:paraId="7C69A4FE" w14:textId="77777777" w:rsidR="002F1C35" w:rsidRPr="002F1C35" w:rsidRDefault="002F1C35" w:rsidP="002F1C35">
            <w:pPr>
              <w:jc w:val="both"/>
            </w:pPr>
            <w:r w:rsidRPr="002F1C35">
              <w:t>0.641</w:t>
            </w:r>
          </w:p>
        </w:tc>
        <w:tc>
          <w:tcPr>
            <w:tcW w:w="0" w:type="auto"/>
            <w:noWrap/>
            <w:hideMark/>
          </w:tcPr>
          <w:p w14:paraId="7BEBABF7" w14:textId="77777777" w:rsidR="002F1C35" w:rsidRPr="002F1C35" w:rsidRDefault="002F1C35" w:rsidP="002F1C35">
            <w:pPr>
              <w:jc w:val="both"/>
            </w:pPr>
            <w:r w:rsidRPr="002F1C35">
              <w:t>0.7845</w:t>
            </w:r>
          </w:p>
        </w:tc>
        <w:tc>
          <w:tcPr>
            <w:tcW w:w="0" w:type="auto"/>
            <w:noWrap/>
            <w:hideMark/>
          </w:tcPr>
          <w:p w14:paraId="1B312123" w14:textId="77777777" w:rsidR="002F1C35" w:rsidRPr="002F1C35" w:rsidRDefault="002F1C35" w:rsidP="002F1C35">
            <w:pPr>
              <w:jc w:val="both"/>
            </w:pPr>
            <w:r w:rsidRPr="002F1C35">
              <w:t>0.6393</w:t>
            </w:r>
          </w:p>
        </w:tc>
        <w:tc>
          <w:tcPr>
            <w:tcW w:w="0" w:type="auto"/>
            <w:noWrap/>
            <w:hideMark/>
          </w:tcPr>
          <w:p w14:paraId="46D0FFAD" w14:textId="77777777" w:rsidR="002F1C35" w:rsidRPr="002F1C35" w:rsidRDefault="002F1C35" w:rsidP="002F1C35">
            <w:pPr>
              <w:jc w:val="both"/>
            </w:pPr>
            <w:r w:rsidRPr="002F1C35">
              <w:t>0.7878</w:t>
            </w:r>
          </w:p>
        </w:tc>
        <w:tc>
          <w:tcPr>
            <w:tcW w:w="0" w:type="auto"/>
            <w:noWrap/>
            <w:hideMark/>
          </w:tcPr>
          <w:p w14:paraId="5AED6005" w14:textId="77777777" w:rsidR="002F1C35" w:rsidRPr="002F1C35" w:rsidRDefault="002F1C35" w:rsidP="002F1C35">
            <w:pPr>
              <w:jc w:val="both"/>
            </w:pPr>
            <w:r w:rsidRPr="002F1C35">
              <w:t>3337.6</w:t>
            </w:r>
          </w:p>
        </w:tc>
        <w:tc>
          <w:tcPr>
            <w:tcW w:w="0" w:type="auto"/>
            <w:noWrap/>
            <w:hideMark/>
          </w:tcPr>
          <w:p w14:paraId="5F89874A" w14:textId="77777777" w:rsidR="002F1C35" w:rsidRPr="002F1C35" w:rsidRDefault="002F1C35" w:rsidP="002F1C35">
            <w:pPr>
              <w:jc w:val="both"/>
            </w:pPr>
            <w:r w:rsidRPr="002F1C35">
              <w:t>3300.9</w:t>
            </w:r>
          </w:p>
        </w:tc>
        <w:tc>
          <w:tcPr>
            <w:tcW w:w="0" w:type="auto"/>
            <w:noWrap/>
            <w:hideMark/>
          </w:tcPr>
          <w:p w14:paraId="3A181C2B" w14:textId="77777777" w:rsidR="002F1C35" w:rsidRPr="002F1C35" w:rsidRDefault="002F1C35" w:rsidP="002F1C35">
            <w:pPr>
              <w:jc w:val="both"/>
            </w:pPr>
            <w:r w:rsidRPr="002F1C35">
              <w:t>3276.9</w:t>
            </w:r>
          </w:p>
        </w:tc>
      </w:tr>
      <w:tr w:rsidR="002F1C35" w:rsidRPr="002F1C35" w14:paraId="444BFE1B" w14:textId="77777777" w:rsidTr="002F1C35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18A0E0CA" w14:textId="77777777" w:rsidR="002F1C35" w:rsidRPr="002F1C35" w:rsidRDefault="002F1C35" w:rsidP="002F1C35">
            <w:pPr>
              <w:jc w:val="both"/>
            </w:pPr>
            <w:r w:rsidRPr="002F1C35">
              <w:t>image7</w:t>
            </w:r>
          </w:p>
        </w:tc>
        <w:tc>
          <w:tcPr>
            <w:tcW w:w="0" w:type="auto"/>
            <w:noWrap/>
            <w:hideMark/>
          </w:tcPr>
          <w:p w14:paraId="6EDC5602" w14:textId="77777777" w:rsidR="002F1C35" w:rsidRPr="002F1C35" w:rsidRDefault="002F1C35" w:rsidP="002F1C35">
            <w:pPr>
              <w:jc w:val="both"/>
            </w:pPr>
            <w:r w:rsidRPr="002F1C35">
              <w:t>0.4542</w:t>
            </w:r>
          </w:p>
        </w:tc>
        <w:tc>
          <w:tcPr>
            <w:tcW w:w="0" w:type="auto"/>
            <w:noWrap/>
            <w:hideMark/>
          </w:tcPr>
          <w:p w14:paraId="15DC8683" w14:textId="77777777" w:rsidR="002F1C35" w:rsidRPr="002F1C35" w:rsidRDefault="002F1C35" w:rsidP="002F1C35">
            <w:pPr>
              <w:jc w:val="both"/>
            </w:pPr>
            <w:r w:rsidRPr="002F1C35">
              <w:t>0.644</w:t>
            </w:r>
          </w:p>
        </w:tc>
        <w:tc>
          <w:tcPr>
            <w:tcW w:w="0" w:type="auto"/>
            <w:noWrap/>
            <w:hideMark/>
          </w:tcPr>
          <w:p w14:paraId="482105C3" w14:textId="77777777" w:rsidR="002F1C35" w:rsidRPr="002F1C35" w:rsidRDefault="002F1C35" w:rsidP="002F1C35">
            <w:pPr>
              <w:jc w:val="both"/>
            </w:pPr>
            <w:r w:rsidRPr="002F1C35">
              <w:t>0.4515</w:t>
            </w:r>
          </w:p>
        </w:tc>
        <w:tc>
          <w:tcPr>
            <w:tcW w:w="0" w:type="auto"/>
            <w:noWrap/>
            <w:hideMark/>
          </w:tcPr>
          <w:p w14:paraId="35E6F031" w14:textId="77777777" w:rsidR="002F1C35" w:rsidRPr="002F1C35" w:rsidRDefault="002F1C35" w:rsidP="002F1C35">
            <w:pPr>
              <w:jc w:val="both"/>
            </w:pPr>
            <w:r w:rsidRPr="002F1C35">
              <w:t>0.6447</w:t>
            </w:r>
          </w:p>
        </w:tc>
        <w:tc>
          <w:tcPr>
            <w:tcW w:w="0" w:type="auto"/>
            <w:noWrap/>
            <w:hideMark/>
          </w:tcPr>
          <w:p w14:paraId="77996648" w14:textId="77777777" w:rsidR="002F1C35" w:rsidRPr="002F1C35" w:rsidRDefault="002F1C35" w:rsidP="002F1C35">
            <w:pPr>
              <w:jc w:val="both"/>
            </w:pPr>
            <w:r w:rsidRPr="002F1C35">
              <w:t>0.4533</w:t>
            </w:r>
          </w:p>
        </w:tc>
        <w:tc>
          <w:tcPr>
            <w:tcW w:w="0" w:type="auto"/>
            <w:noWrap/>
            <w:hideMark/>
          </w:tcPr>
          <w:p w14:paraId="52F5DA3B" w14:textId="77777777" w:rsidR="002F1C35" w:rsidRPr="002F1C35" w:rsidRDefault="002F1C35" w:rsidP="002F1C35">
            <w:pPr>
              <w:jc w:val="both"/>
            </w:pPr>
            <w:r w:rsidRPr="002F1C35">
              <w:t>0.6426</w:t>
            </w:r>
          </w:p>
        </w:tc>
        <w:tc>
          <w:tcPr>
            <w:tcW w:w="0" w:type="auto"/>
            <w:noWrap/>
            <w:hideMark/>
          </w:tcPr>
          <w:p w14:paraId="3CC1EFDC" w14:textId="77777777" w:rsidR="002F1C35" w:rsidRPr="002F1C35" w:rsidRDefault="002F1C35" w:rsidP="002F1C35">
            <w:pPr>
              <w:jc w:val="both"/>
            </w:pPr>
            <w:r w:rsidRPr="002F1C35">
              <w:t>5097.1</w:t>
            </w:r>
          </w:p>
        </w:tc>
        <w:tc>
          <w:tcPr>
            <w:tcW w:w="0" w:type="auto"/>
            <w:noWrap/>
            <w:hideMark/>
          </w:tcPr>
          <w:p w14:paraId="771BB05F" w14:textId="77777777" w:rsidR="002F1C35" w:rsidRPr="002F1C35" w:rsidRDefault="002F1C35" w:rsidP="002F1C35">
            <w:pPr>
              <w:jc w:val="both"/>
            </w:pPr>
            <w:r w:rsidRPr="002F1C35">
              <w:t>5097.9</w:t>
            </w:r>
          </w:p>
        </w:tc>
        <w:tc>
          <w:tcPr>
            <w:tcW w:w="0" w:type="auto"/>
            <w:noWrap/>
            <w:hideMark/>
          </w:tcPr>
          <w:p w14:paraId="7C4A2A76" w14:textId="77777777" w:rsidR="002F1C35" w:rsidRPr="002F1C35" w:rsidRDefault="002F1C35" w:rsidP="002F1C35">
            <w:pPr>
              <w:jc w:val="both"/>
            </w:pPr>
            <w:r w:rsidRPr="002F1C35">
              <w:t>5028.5</w:t>
            </w:r>
          </w:p>
        </w:tc>
      </w:tr>
      <w:tr w:rsidR="002F1C35" w:rsidRPr="002F1C35" w14:paraId="5297FF2A" w14:textId="77777777" w:rsidTr="002F1C35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32603AC9" w14:textId="77777777" w:rsidR="002F1C35" w:rsidRPr="002F1C35" w:rsidRDefault="002F1C35" w:rsidP="002F1C35">
            <w:pPr>
              <w:jc w:val="both"/>
            </w:pPr>
            <w:r w:rsidRPr="002F1C35">
              <w:t>image8</w:t>
            </w:r>
          </w:p>
        </w:tc>
        <w:tc>
          <w:tcPr>
            <w:tcW w:w="0" w:type="auto"/>
            <w:noWrap/>
            <w:hideMark/>
          </w:tcPr>
          <w:p w14:paraId="30BBF6DB" w14:textId="77777777" w:rsidR="002F1C35" w:rsidRPr="002F1C35" w:rsidRDefault="002F1C35" w:rsidP="002F1C35">
            <w:pPr>
              <w:jc w:val="both"/>
            </w:pPr>
            <w:r w:rsidRPr="002F1C35">
              <w:t>0.6321</w:t>
            </w:r>
          </w:p>
        </w:tc>
        <w:tc>
          <w:tcPr>
            <w:tcW w:w="0" w:type="auto"/>
            <w:noWrap/>
            <w:hideMark/>
          </w:tcPr>
          <w:p w14:paraId="35F9EE20" w14:textId="77777777" w:rsidR="002F1C35" w:rsidRPr="002F1C35" w:rsidRDefault="002F1C35" w:rsidP="002F1C35">
            <w:pPr>
              <w:jc w:val="both"/>
            </w:pPr>
            <w:r w:rsidRPr="002F1C35">
              <w:t>0.674</w:t>
            </w:r>
          </w:p>
        </w:tc>
        <w:tc>
          <w:tcPr>
            <w:tcW w:w="0" w:type="auto"/>
            <w:noWrap/>
            <w:hideMark/>
          </w:tcPr>
          <w:p w14:paraId="50310ECD" w14:textId="77777777" w:rsidR="002F1C35" w:rsidRPr="002F1C35" w:rsidRDefault="002F1C35" w:rsidP="002F1C35">
            <w:pPr>
              <w:jc w:val="both"/>
            </w:pPr>
            <w:r w:rsidRPr="002F1C35">
              <w:t>0.5985</w:t>
            </w:r>
          </w:p>
        </w:tc>
        <w:tc>
          <w:tcPr>
            <w:tcW w:w="0" w:type="auto"/>
            <w:noWrap/>
            <w:hideMark/>
          </w:tcPr>
          <w:p w14:paraId="0511ABC3" w14:textId="77777777" w:rsidR="002F1C35" w:rsidRPr="002F1C35" w:rsidRDefault="002F1C35" w:rsidP="002F1C35">
            <w:pPr>
              <w:jc w:val="both"/>
            </w:pPr>
            <w:r w:rsidRPr="002F1C35">
              <w:t>0.674</w:t>
            </w:r>
          </w:p>
        </w:tc>
        <w:tc>
          <w:tcPr>
            <w:tcW w:w="0" w:type="auto"/>
            <w:noWrap/>
            <w:hideMark/>
          </w:tcPr>
          <w:p w14:paraId="11F710CA" w14:textId="77777777" w:rsidR="002F1C35" w:rsidRPr="002F1C35" w:rsidRDefault="002F1C35" w:rsidP="002F1C35">
            <w:pPr>
              <w:jc w:val="both"/>
            </w:pPr>
            <w:r w:rsidRPr="002F1C35">
              <w:t>0.6321</w:t>
            </w:r>
          </w:p>
        </w:tc>
        <w:tc>
          <w:tcPr>
            <w:tcW w:w="0" w:type="auto"/>
            <w:noWrap/>
            <w:hideMark/>
          </w:tcPr>
          <w:p w14:paraId="4E4BCAA8" w14:textId="77777777" w:rsidR="002F1C35" w:rsidRPr="002F1C35" w:rsidRDefault="002F1C35" w:rsidP="002F1C35">
            <w:pPr>
              <w:jc w:val="both"/>
            </w:pPr>
            <w:r w:rsidRPr="002F1C35">
              <w:t>0.6283</w:t>
            </w:r>
          </w:p>
        </w:tc>
        <w:tc>
          <w:tcPr>
            <w:tcW w:w="0" w:type="auto"/>
            <w:noWrap/>
            <w:hideMark/>
          </w:tcPr>
          <w:p w14:paraId="4CAA6E7D" w14:textId="77777777" w:rsidR="002F1C35" w:rsidRPr="002F1C35" w:rsidRDefault="002F1C35" w:rsidP="002F1C35">
            <w:pPr>
              <w:jc w:val="both"/>
            </w:pPr>
            <w:r w:rsidRPr="002F1C35">
              <w:t>5794.5</w:t>
            </w:r>
          </w:p>
        </w:tc>
        <w:tc>
          <w:tcPr>
            <w:tcW w:w="0" w:type="auto"/>
            <w:noWrap/>
            <w:hideMark/>
          </w:tcPr>
          <w:p w14:paraId="415D9AFC" w14:textId="77777777" w:rsidR="002F1C35" w:rsidRPr="002F1C35" w:rsidRDefault="002F1C35" w:rsidP="002F1C35">
            <w:pPr>
              <w:jc w:val="both"/>
            </w:pPr>
            <w:r w:rsidRPr="002F1C35">
              <w:t>5794.5</w:t>
            </w:r>
          </w:p>
        </w:tc>
        <w:tc>
          <w:tcPr>
            <w:tcW w:w="0" w:type="auto"/>
            <w:noWrap/>
            <w:hideMark/>
          </w:tcPr>
          <w:p w14:paraId="3F0F8CC4" w14:textId="77777777" w:rsidR="002F1C35" w:rsidRPr="002F1C35" w:rsidRDefault="002F1C35" w:rsidP="002F1C35">
            <w:pPr>
              <w:jc w:val="both"/>
            </w:pPr>
            <w:r w:rsidRPr="002F1C35">
              <w:t>6719.3</w:t>
            </w:r>
          </w:p>
        </w:tc>
      </w:tr>
    </w:tbl>
    <w:p w14:paraId="799DC7B4" w14:textId="2C24BE6F" w:rsidR="005B1817" w:rsidRDefault="002F1C35" w:rsidP="00184961">
      <w:pPr>
        <w:jc w:val="both"/>
      </w:pPr>
      <w:r w:rsidRPr="002F1C35">
        <w:t xml:space="preserve"> </w:t>
      </w:r>
      <w:r w:rsidR="005B1817">
        <w:br w:type="page"/>
      </w:r>
    </w:p>
    <w:p w14:paraId="5893B697" w14:textId="7707EEFA" w:rsidR="005B1817" w:rsidRDefault="005646A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0667D606" wp14:editId="6C67F450">
                <wp:simplePos x="0" y="0"/>
                <wp:positionH relativeFrom="column">
                  <wp:posOffset>-174625</wp:posOffset>
                </wp:positionH>
                <wp:positionV relativeFrom="paragraph">
                  <wp:posOffset>5098415</wp:posOffset>
                </wp:positionV>
                <wp:extent cx="850773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077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85C4490" w14:textId="48D7E6C1" w:rsidR="005646A4" w:rsidRPr="00280CD8" w:rsidRDefault="005646A4" w:rsidP="005646A4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Image segmentation result</w:t>
                            </w:r>
                            <w:r w:rsidR="00242F7D">
                              <w:t xml:space="preserve"> [ original, ground truth, </w:t>
                            </w:r>
                            <w:proofErr w:type="spellStart"/>
                            <w:r w:rsidR="00242F7D">
                              <w:t>kmean</w:t>
                            </w:r>
                            <w:bookmarkStart w:id="0" w:name="_GoBack"/>
                            <w:bookmarkEnd w:id="0"/>
                            <w:r w:rsidR="00242F7D">
                              <w:t>s</w:t>
                            </w:r>
                            <w:proofErr w:type="spellEnd"/>
                            <w:r w:rsidR="00242F7D">
                              <w:t xml:space="preserve"> output, FCM output, POCS output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667D606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13.75pt;margin-top:401.45pt;width:669.9pt;height:.05pt;z-index:-251615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" stroked="f">
                <v:textbox style="mso-fit-shape-to-text:t" inset="0,0,0,0">
                  <w:txbxContent>
                    <w:p w14:paraId="085C4490" w14:textId="48D7E6C1" w:rsidR="005646A4" w:rsidRPr="00280CD8" w:rsidRDefault="005646A4" w:rsidP="005646A4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Image segmentation result</w:t>
                      </w:r>
                      <w:r w:rsidR="00242F7D">
                        <w:t xml:space="preserve"> [ original, ground truth, </w:t>
                      </w:r>
                      <w:proofErr w:type="spellStart"/>
                      <w:r w:rsidR="00242F7D">
                        <w:t>kmean</w:t>
                      </w:r>
                      <w:bookmarkStart w:id="1" w:name="_GoBack"/>
                      <w:bookmarkEnd w:id="1"/>
                      <w:r w:rsidR="00242F7D">
                        <w:t>s</w:t>
                      </w:r>
                      <w:proofErr w:type="spellEnd"/>
                      <w:r w:rsidR="00242F7D">
                        <w:t xml:space="preserve"> output, FCM output, POCS output]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1769CF"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54CEB7B" wp14:editId="4404C7B4">
                <wp:simplePos x="0" y="0"/>
                <wp:positionH relativeFrom="column">
                  <wp:posOffset>-174929</wp:posOffset>
                </wp:positionH>
                <wp:positionV relativeFrom="paragraph">
                  <wp:posOffset>286247</wp:posOffset>
                </wp:positionV>
                <wp:extent cx="8507786" cy="4755708"/>
                <wp:effectExtent l="0" t="0" r="7620" b="6985"/>
                <wp:wrapTight wrapText="bothSides">
                  <wp:wrapPolygon edited="0">
                    <wp:start x="0" y="0"/>
                    <wp:lineTo x="0" y="21545"/>
                    <wp:lineTo x="17315" y="21545"/>
                    <wp:lineTo x="21571" y="21286"/>
                    <wp:lineTo x="21571" y="11075"/>
                    <wp:lineTo x="21378" y="0"/>
                    <wp:lineTo x="8851" y="0"/>
                    <wp:lineTo x="0" y="0"/>
                  </wp:wrapPolygon>
                </wp:wrapTight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507786" cy="4755708"/>
                          <a:chOff x="0" y="0"/>
                          <a:chExt cx="8507786" cy="4755708"/>
                        </a:xfrm>
                      </wpg:grpSpPr>
                      <wpg:grpSp>
                        <wpg:cNvPr id="10" name="Group 10"/>
                        <wpg:cNvGrpSpPr/>
                        <wpg:grpSpPr>
                          <a:xfrm>
                            <a:off x="23854" y="0"/>
                            <a:ext cx="8364855" cy="1150620"/>
                            <a:chOff x="0" y="0"/>
                            <a:chExt cx="8365048" cy="1150951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710055" cy="1143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725433" y="0"/>
                              <a:ext cx="1710690" cy="1143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7" name="Picture 7" descr="C:\Users\Henock\AppData\Local\Microsoft\Windows\INetCache\Content.MSO\7E20CE9B.tmp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419061" y="0"/>
                              <a:ext cx="1670050" cy="1143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8" name="Picture 8" descr="C:\Users\Henock\AppData\Local\Microsoft\Windows\INetCache\Content.MSO\2CE97E61.tmp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057030" y="0"/>
                              <a:ext cx="1670050" cy="1143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9" name="Picture 9" descr="C:\Users\Henock\AppData\Local\Microsoft\Windows\INetCache\Content.MSO\EBE0B017.tmp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694998" y="7951"/>
                              <a:ext cx="1670050" cy="1143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wpg:grpSp>
                        <wpg:cNvPr id="20" name="Group 20"/>
                        <wpg:cNvGrpSpPr/>
                        <wpg:grpSpPr>
                          <a:xfrm>
                            <a:off x="23854" y="1113183"/>
                            <a:ext cx="8451850" cy="1213485"/>
                            <a:chOff x="0" y="0"/>
                            <a:chExt cx="8452126" cy="1213927"/>
                          </a:xfrm>
                        </wpg:grpSpPr>
                        <wpg:grpSp>
                          <wpg:cNvPr id="19" name="Group 19"/>
                          <wpg:cNvGrpSpPr/>
                          <wpg:grpSpPr>
                            <a:xfrm>
                              <a:off x="0" y="15903"/>
                              <a:ext cx="6774401" cy="1198024"/>
                              <a:chOff x="0" y="0"/>
                              <a:chExt cx="6774401" cy="1198024"/>
                            </a:xfrm>
                          </wpg:grpSpPr>
                          <wpg:grpSp>
                            <wpg:cNvPr id="15" name="Group 15"/>
                            <wpg:cNvGrpSpPr/>
                            <wpg:grpSpPr>
                              <a:xfrm>
                                <a:off x="0" y="0"/>
                                <a:ext cx="5112578" cy="1198024"/>
                                <a:chOff x="0" y="0"/>
                                <a:chExt cx="5112578" cy="1198024"/>
                              </a:xfrm>
                            </wpg:grpSpPr>
                            <wpg:grpSp>
                              <wpg:cNvPr id="13" name="Group 13"/>
                              <wpg:cNvGrpSpPr/>
                              <wpg:grpSpPr>
                                <a:xfrm>
                                  <a:off x="0" y="31805"/>
                                  <a:ext cx="3434853" cy="1166219"/>
                                  <a:chOff x="0" y="0"/>
                                  <a:chExt cx="3434853" cy="1166219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12" name="Picture 12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23854"/>
                                    <a:ext cx="1709420" cy="114236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1" name="Picture 11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1725433" y="0"/>
                                    <a:ext cx="1709420" cy="114236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wpg:grpSp>
                            <pic:pic xmlns:pic="http://schemas.openxmlformats.org/drawingml/2006/picture">
                              <pic:nvPicPr>
                                <pic:cNvPr id="14" name="Picture 14" descr="C:\Users\Henock\AppData\Local\Microsoft\Windows\INetCache\Content.MSO\CBDE93D.tmp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3403158" y="0"/>
                                  <a:ext cx="1709420" cy="11696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grpSp>
                          <pic:pic xmlns:pic="http://schemas.openxmlformats.org/drawingml/2006/picture">
                            <pic:nvPicPr>
                              <pic:cNvPr id="17" name="Picture 17" descr="C:\Users\Henock\AppData\Local\Microsoft\Windows\INetCache\Content.MSO\29A24B53.tmp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5064981" y="0"/>
                                <a:ext cx="1709420" cy="11696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18" name="Picture 18" descr="C:\Users\Henock\AppData\Local\Microsoft\Windows\INetCache\Content.MSO\BE76F3D9.tmp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742706" y="0"/>
                              <a:ext cx="1709420" cy="11696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wpg:grpSp>
                        <wpg:cNvPr id="30" name="Group 30"/>
                        <wpg:cNvGrpSpPr/>
                        <wpg:grpSpPr>
                          <a:xfrm>
                            <a:off x="23854" y="2377440"/>
                            <a:ext cx="8483932" cy="1185573"/>
                            <a:chOff x="0" y="0"/>
                            <a:chExt cx="8483932" cy="1185573"/>
                          </a:xfrm>
                        </wpg:grpSpPr>
                        <wpg:grpSp>
                          <wpg:cNvPr id="28" name="Group 28"/>
                          <wpg:cNvGrpSpPr/>
                          <wpg:grpSpPr>
                            <a:xfrm>
                              <a:off x="0" y="0"/>
                              <a:ext cx="6790304" cy="1185573"/>
                              <a:chOff x="0" y="0"/>
                              <a:chExt cx="6790304" cy="1185573"/>
                            </a:xfrm>
                          </wpg:grpSpPr>
                          <wpg:grpSp>
                            <wpg:cNvPr id="25" name="Group 25"/>
                            <wpg:cNvGrpSpPr/>
                            <wpg:grpSpPr>
                              <a:xfrm>
                                <a:off x="0" y="0"/>
                                <a:ext cx="5112578" cy="1169670"/>
                                <a:chOff x="0" y="0"/>
                                <a:chExt cx="5112578" cy="1169670"/>
                              </a:xfrm>
                            </wpg:grpSpPr>
                            <wpg:grpSp>
                              <wpg:cNvPr id="23" name="Group 23"/>
                              <wpg:cNvGrpSpPr/>
                              <wpg:grpSpPr>
                                <a:xfrm>
                                  <a:off x="0" y="15903"/>
                                  <a:ext cx="3434853" cy="1142365"/>
                                  <a:chOff x="0" y="0"/>
                                  <a:chExt cx="3434853" cy="1142365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5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9420" cy="114236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6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1725433" y="0"/>
                                    <a:ext cx="1709420" cy="114236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wpg:grpSp>
                            <pic:pic xmlns:pic="http://schemas.openxmlformats.org/drawingml/2006/picture">
                              <pic:nvPicPr>
                                <pic:cNvPr id="24" name="Picture 24" descr="C:\Users\Henock\AppData\Local\Microsoft\Windows\INetCache\Content.MSO\52BA5C4F.tmp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3403158" y="0"/>
                                  <a:ext cx="1709420" cy="11696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grpSp>
                          <pic:pic xmlns:pic="http://schemas.openxmlformats.org/drawingml/2006/picture">
                            <pic:nvPicPr>
                              <pic:cNvPr id="27" name="Picture 27" descr="C:\Users\Henock\AppData\Local\Microsoft\Windows\INetCache\Content.MSO\E094BA35.tmp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5080884" y="15903"/>
                                <a:ext cx="1709420" cy="11696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29" name="Picture 29" descr="C:\Users\Henock\AppData\Local\Microsoft\Windows\INetCache\Content.MSO\33CB5F0B.tmp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774512" y="15903"/>
                              <a:ext cx="1709420" cy="11696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wpg:grpSp>
                        <wpg:cNvPr id="39" name="Group 39"/>
                        <wpg:cNvGrpSpPr/>
                        <wpg:grpSpPr>
                          <a:xfrm>
                            <a:off x="0" y="3546282"/>
                            <a:ext cx="8507786" cy="1209426"/>
                            <a:chOff x="0" y="0"/>
                            <a:chExt cx="8507786" cy="1209426"/>
                          </a:xfrm>
                        </wpg:grpSpPr>
                        <wpg:grpSp>
                          <wpg:cNvPr id="37" name="Group 37"/>
                          <wpg:cNvGrpSpPr/>
                          <wpg:grpSpPr>
                            <a:xfrm>
                              <a:off x="0" y="39756"/>
                              <a:ext cx="6814158" cy="1169670"/>
                              <a:chOff x="0" y="0"/>
                              <a:chExt cx="6814158" cy="1169670"/>
                            </a:xfrm>
                          </wpg:grpSpPr>
                          <wpg:grpSp>
                            <wpg:cNvPr id="35" name="Group 35"/>
                            <wpg:cNvGrpSpPr/>
                            <wpg:grpSpPr>
                              <a:xfrm>
                                <a:off x="0" y="0"/>
                                <a:ext cx="5144384" cy="1169670"/>
                                <a:chOff x="0" y="0"/>
                                <a:chExt cx="5144384" cy="1169670"/>
                              </a:xfrm>
                            </wpg:grpSpPr>
                            <wpg:grpSp>
                              <wpg:cNvPr id="33" name="Group 33"/>
                              <wpg:cNvGrpSpPr/>
                              <wpg:grpSpPr>
                                <a:xfrm>
                                  <a:off x="0" y="0"/>
                                  <a:ext cx="3442805" cy="1142365"/>
                                  <a:chOff x="0" y="0"/>
                                  <a:chExt cx="3442805" cy="1142365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32" name="Picture 32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0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9420" cy="114236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31" name="Picture 31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1733385" y="0"/>
                                    <a:ext cx="1709420" cy="114236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wpg:grpSp>
                            <pic:pic xmlns:pic="http://schemas.openxmlformats.org/drawingml/2006/picture">
                              <pic:nvPicPr>
                                <pic:cNvPr id="34" name="Picture 34" descr="C:\Users\Henock\AppData\Local\Microsoft\Windows\INetCache\Content.MSO\EEB1851.tmp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3434964" y="0"/>
                                  <a:ext cx="1709420" cy="11696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grpSp>
                          <pic:pic xmlns:pic="http://schemas.openxmlformats.org/drawingml/2006/picture">
                            <pic:nvPicPr>
                              <pic:cNvPr id="36" name="Picture 36" descr="C:\Users\Henock\AppData\Local\Microsoft\Windows\INetCache\Content.MSO\EEC18F87.tmp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5104738" y="0"/>
                                <a:ext cx="1709420" cy="11696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38" name="Picture 38" descr="C:\Users\Henock\AppData\Local\Microsoft\Windows\INetCache\Content.MSO\B3FDAA2D.tmp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798366" y="0"/>
                              <a:ext cx="1709420" cy="11696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4D8C047" id="Group 5" o:spid="_x0000_s1026" style="position:absolute;margin-left:-13.75pt;margin-top:22.55pt;width:669.9pt;height:374.45pt;z-index:251660288" coordsize="85077,4755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">
                <v:group id="Group 10" o:spid="_x0000_s1027" style="position:absolute;left:238;width:83649;height:11506" coordsize="83650,115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28" type="#_x0000_t75" style="position:absolute;width:17100;height:11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">
                    <v:imagedata r:id="rId25" o:title=""/>
                  </v:shape>
                  <v:shape id="Picture 1" o:spid="_x0000_s1029" type="#_x0000_t75" style="position:absolute;left:17254;width:17107;height:11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">
                    <v:imagedata r:id="rId26" o:title=""/>
                  </v:shape>
                  <v:shape id="Picture 7" o:spid="_x0000_s1030" type="#_x0000_t75" style="position:absolute;left:34190;width:16701;height:11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">
                    <v:imagedata r:id="rId27" o:title="7E20CE9B"/>
                  </v:shape>
                  <v:shape id="Picture 8" o:spid="_x0000_s1031" type="#_x0000_t75" style="position:absolute;left:50570;width:16700;height:11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">
                    <v:imagedata r:id="rId28" o:title="2CE97E61"/>
                  </v:shape>
                  <v:shape id="Picture 9" o:spid="_x0000_s1032" type="#_x0000_t75" style="position:absolute;left:66949;top:79;width:16701;height:11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">
                    <v:imagedata r:id="rId29" o:title="EBE0B017"/>
                  </v:shape>
                </v:group>
                <v:group id="Group 20" o:spid="_x0000_s1033" style="position:absolute;left:238;top:11131;width:84519;height:12135" coordsize="84521,121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group id="Group 19" o:spid="_x0000_s1034" style="position:absolute;top:159;width:67744;height:11980" coordsize="67744,11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  <v:group id="Group 15" o:spid="_x0000_s1035" style="position:absolute;width:51125;height:11980" coordsize="51125,11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  <v:group id="Group 13" o:spid="_x0000_s1036" style="position:absolute;top:318;width:34348;height:11662" coordsize="34348,11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  <v:shape id="Picture 12" o:spid="_x0000_s1037" type="#_x0000_t75" style="position:absolute;top:238;width:17094;height:114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">
                          <v:imagedata r:id="rId30" o:title=""/>
                        </v:shape>
                        <v:shape id="Picture 11" o:spid="_x0000_s1038" type="#_x0000_t75" style="position:absolute;left:17254;width:17094;height:11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">
                          <v:imagedata r:id="rId31" o:title=""/>
                        </v:shape>
                      </v:group>
                      <v:shape id="Picture 14" o:spid="_x0000_s1039" type="#_x0000_t75" style="position:absolute;left:34031;width:17094;height:11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">
                        <v:imagedata r:id="rId32" o:title="CBDE93D"/>
                      </v:shape>
                    </v:group>
                    <v:shape id="Picture 17" o:spid="_x0000_s1040" type="#_x0000_t75" style="position:absolute;left:50649;width:17095;height:11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">
                      <v:imagedata r:id="rId33" o:title="29A24B53"/>
                    </v:shape>
                  </v:group>
                  <v:shape id="Picture 18" o:spid="_x0000_s1041" type="#_x0000_t75" style="position:absolute;left:67427;width:17094;height:11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">
                    <v:imagedata r:id="rId34" o:title="BE76F3D9"/>
                  </v:shape>
                </v:group>
                <v:group id="Group 30" o:spid="_x0000_s1042" style="position:absolute;left:238;top:23774;width:84839;height:11856" coordsize="84839,11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group id="Group 28" o:spid="_x0000_s1043" style="position:absolute;width:67903;height:11855" coordsize="67903,11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  <v:group id="Group 25" o:spid="_x0000_s1044" style="position:absolute;width:51125;height:11696" coordsize="51125,116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    <v:group id="Group 23" o:spid="_x0000_s1045" style="position:absolute;top:159;width:34348;height:11423" coordsize="34348,11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    <v:shape id="Picture 22" o:spid="_x0000_s1046" type="#_x0000_t75" style="position:absolute;width:17094;height:11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">
                          <v:imagedata r:id="rId35" o:title=""/>
                        </v:shape>
                        <v:shape id="Picture 21" o:spid="_x0000_s1047" type="#_x0000_t75" style="position:absolute;left:17254;width:17094;height:11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">
                          <v:imagedata r:id="rId36" o:title=""/>
                        </v:shape>
                      </v:group>
                      <v:shape id="Picture 24" o:spid="_x0000_s1048" type="#_x0000_t75" style="position:absolute;left:34031;width:17094;height:11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">
                        <v:imagedata r:id="rId37" o:title="52BA5C4F"/>
                      </v:shape>
                    </v:group>
                    <v:shape id="Picture 27" o:spid="_x0000_s1049" type="#_x0000_t75" style="position:absolute;left:50808;top:159;width:17095;height:11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">
                      <v:imagedata r:id="rId38" o:title="E094BA35"/>
                    </v:shape>
                  </v:group>
                  <v:shape id="Picture 29" o:spid="_x0000_s1050" type="#_x0000_t75" style="position:absolute;left:67745;top:159;width:17094;height:11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">
                    <v:imagedata r:id="rId39" o:title="33CB5F0B"/>
                  </v:shape>
                </v:group>
                <v:group id="Group 39" o:spid="_x0000_s1051" style="position:absolute;top:35462;width:85077;height:12095" coordsize="85077,120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group id="Group 37" o:spid="_x0000_s1052" style="position:absolute;top:397;width:68141;height:11697" coordsize="68141,116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<v:group id="Group 35" o:spid="_x0000_s1053" style="position:absolute;width:51443;height:11696" coordsize="51443,116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    <v:group id="Group 33" o:spid="_x0000_s1054" style="position:absolute;width:34428;height:11423" coordsize="34428,11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      <v:shape id="Picture 32" o:spid="_x0000_s1055" type="#_x0000_t75" style="position:absolute;width:17094;height:11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">
                          <v:imagedata r:id="rId40" o:title=""/>
                        </v:shape>
                        <v:shape id="Picture 31" o:spid="_x0000_s1056" type="#_x0000_t75" style="position:absolute;left:17333;width:17095;height:11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">
                          <v:imagedata r:id="rId41" o:title=""/>
                        </v:shape>
                      </v:group>
                      <v:shape id="Picture 34" o:spid="_x0000_s1057" type="#_x0000_t75" style="position:absolute;left:34349;width:17094;height:11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">
                        <v:imagedata r:id="rId42" o:title="EEB1851"/>
                      </v:shape>
                    </v:group>
                    <v:shape id="Picture 36" o:spid="_x0000_s1058" type="#_x0000_t75" style="position:absolute;left:51047;width:17094;height:11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">
                      <v:imagedata r:id="rId43" o:title="EEC18F87"/>
                    </v:shape>
                  </v:group>
                  <v:shape id="Picture 38" o:spid="_x0000_s1059" type="#_x0000_t75" style="position:absolute;left:67983;width:17094;height:11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">
                    <v:imagedata r:id="rId44" o:title="B3FDAA2D"/>
                  </v:shape>
                </v:group>
                <w10:wrap type="tight"/>
              </v:group>
            </w:pict>
          </mc:Fallback>
        </mc:AlternateContent>
      </w:r>
    </w:p>
    <w:p w14:paraId="5A2F78C4" w14:textId="6C30F26F" w:rsidR="0084263D" w:rsidRDefault="0084263D"/>
    <w:p w14:paraId="23088A07" w14:textId="3F82EB17" w:rsidR="0084263D" w:rsidRDefault="0084263D"/>
    <w:p w14:paraId="2D1BD353" w14:textId="23C9CAAC" w:rsidR="0084263D" w:rsidRDefault="007B7025">
      <w:r>
        <w:lastRenderedPageBreak/>
        <w:br w:type="page"/>
      </w:r>
      <w:r w:rsidR="001769CF">
        <w:rPr>
          <w:noProof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6FA9134E" wp14:editId="26010AE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8424119" cy="4905955"/>
                <wp:effectExtent l="0" t="0" r="0" b="9525"/>
                <wp:wrapTight wrapText="bothSides">
                  <wp:wrapPolygon edited="0">
                    <wp:start x="0" y="0"/>
                    <wp:lineTo x="0" y="21558"/>
                    <wp:lineTo x="4445" y="21558"/>
                    <wp:lineTo x="14507" y="21474"/>
                    <wp:lineTo x="21297" y="20971"/>
                    <wp:lineTo x="21346" y="10737"/>
                    <wp:lineTo x="16754" y="10737"/>
                    <wp:lineTo x="21541" y="10402"/>
                    <wp:lineTo x="21541" y="5369"/>
                    <wp:lineTo x="18659" y="5369"/>
                    <wp:lineTo x="21541" y="4949"/>
                    <wp:lineTo x="21541" y="0"/>
                    <wp:lineTo x="8841" y="0"/>
                    <wp:lineTo x="0" y="0"/>
                  </wp:wrapPolygon>
                </wp:wrapTight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24119" cy="4905955"/>
                          <a:chOff x="0" y="0"/>
                          <a:chExt cx="8424119" cy="4905955"/>
                        </a:xfrm>
                      </wpg:grpSpPr>
                      <wpg:grpSp>
                        <wpg:cNvPr id="48" name="Group 48"/>
                        <wpg:cNvGrpSpPr/>
                        <wpg:grpSpPr>
                          <a:xfrm>
                            <a:off x="0" y="0"/>
                            <a:ext cx="8396823" cy="1169035"/>
                            <a:chOff x="0" y="0"/>
                            <a:chExt cx="8396823" cy="1169035"/>
                          </a:xfrm>
                        </wpg:grpSpPr>
                        <wpg:grpSp>
                          <wpg:cNvPr id="46" name="Group 46"/>
                          <wpg:cNvGrpSpPr/>
                          <wpg:grpSpPr>
                            <a:xfrm>
                              <a:off x="0" y="0"/>
                              <a:ext cx="6752268" cy="1169035"/>
                              <a:chOff x="0" y="0"/>
                              <a:chExt cx="6752268" cy="1169035"/>
                            </a:xfrm>
                          </wpg:grpSpPr>
                          <wpg:grpSp>
                            <wpg:cNvPr id="44" name="Group 44"/>
                            <wpg:cNvGrpSpPr/>
                            <wpg:grpSpPr>
                              <a:xfrm>
                                <a:off x="0" y="0"/>
                                <a:ext cx="5100889" cy="1169035"/>
                                <a:chOff x="0" y="0"/>
                                <a:chExt cx="5100889" cy="1169035"/>
                              </a:xfrm>
                            </wpg:grpSpPr>
                            <wpg:grpSp>
                              <wpg:cNvPr id="42" name="Group 42"/>
                              <wpg:cNvGrpSpPr/>
                              <wpg:grpSpPr>
                                <a:xfrm>
                                  <a:off x="0" y="0"/>
                                  <a:ext cx="3435862" cy="1142365"/>
                                  <a:chOff x="0" y="0"/>
                                  <a:chExt cx="3435862" cy="1142365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40" name="Picture 40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45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9420" cy="114236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41" name="Picture 41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46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1726442" y="0"/>
                                    <a:ext cx="1709420" cy="114236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wpg:grpSp>
                            <pic:pic xmlns:pic="http://schemas.openxmlformats.org/drawingml/2006/picture">
                              <pic:nvPicPr>
                                <pic:cNvPr id="43" name="Picture 43" descr="C:\Users\Henock\AppData\Local\Microsoft\Windows\INetCache\Content.MSO\408EE9C3.tmp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4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3391469" y="0"/>
                                  <a:ext cx="1709420" cy="11690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grpSp>
                          <pic:pic xmlns:pic="http://schemas.openxmlformats.org/drawingml/2006/picture">
                            <pic:nvPicPr>
                              <pic:cNvPr id="45" name="Picture 45" descr="C:\Users\Henock\AppData\Local\Microsoft\Windows\INetCache\Content.MSO\A21BCBC9.tmp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4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5042848" y="0"/>
                                <a:ext cx="1709420" cy="11690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47" name="Picture 47" descr="C:\Users\Henock\AppData\Local\Microsoft\Windows\INetCache\Content.MSO\A4A729BF.tmp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687403" y="0"/>
                              <a:ext cx="1709420" cy="116903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wpg:grpSp>
                        <wpg:cNvPr id="58" name="Group 58"/>
                        <wpg:cNvGrpSpPr/>
                        <wpg:grpSpPr>
                          <a:xfrm>
                            <a:off x="0" y="1168842"/>
                            <a:ext cx="8424119" cy="1223626"/>
                            <a:chOff x="0" y="0"/>
                            <a:chExt cx="8424119" cy="1223626"/>
                          </a:xfrm>
                        </wpg:grpSpPr>
                        <wpg:grpSp>
                          <wpg:cNvPr id="56" name="Group 56"/>
                          <wpg:cNvGrpSpPr/>
                          <wpg:grpSpPr>
                            <a:xfrm>
                              <a:off x="0" y="0"/>
                              <a:ext cx="6772739" cy="1223626"/>
                              <a:chOff x="0" y="0"/>
                              <a:chExt cx="6772739" cy="1223626"/>
                            </a:xfrm>
                          </wpg:grpSpPr>
                          <wpg:grpSp>
                            <wpg:cNvPr id="52" name="Group 52"/>
                            <wpg:cNvGrpSpPr/>
                            <wpg:grpSpPr>
                              <a:xfrm>
                                <a:off x="0" y="0"/>
                                <a:ext cx="3442686" cy="1173944"/>
                                <a:chOff x="0" y="0"/>
                                <a:chExt cx="3442686" cy="1173944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0" name="Picture 5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5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09420" cy="114109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9" name="Picture 49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5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733266" y="34119"/>
                                  <a:ext cx="1709420" cy="11398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grpSp>
                          <wpg:grpSp>
                            <wpg:cNvPr id="55" name="Group 55"/>
                            <wpg:cNvGrpSpPr/>
                            <wpg:grpSpPr>
                              <a:xfrm>
                                <a:off x="3411940" y="34119"/>
                                <a:ext cx="3360799" cy="1189507"/>
                                <a:chOff x="0" y="0"/>
                                <a:chExt cx="3360799" cy="118950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3" name="Picture 53" descr="C:\Users\Henock\AppData\Local\Microsoft\Windows\INetCache\Content.MSO\103C9925.tmp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5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09420" cy="11690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4" name="Picture 54" descr="C:\Users\Henock\AppData\Local\Microsoft\Windows\INetCache\Content.MSO\523BCB7B.tmp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5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651379" y="20472"/>
                                  <a:ext cx="1709420" cy="11690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grpSp>
                        </wpg:grpSp>
                        <pic:pic xmlns:pic="http://schemas.openxmlformats.org/drawingml/2006/picture">
                          <pic:nvPicPr>
                            <pic:cNvPr id="57" name="Picture 57" descr="C:\Users\Henock\AppData\Local\Microsoft\Windows\INetCache\Content.MSO\569AEE41.tmp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6714699" y="54591"/>
                              <a:ext cx="1709420" cy="116903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wpg:grpSp>
                        <wpg:cNvPr id="4" name="Group 4"/>
                        <wpg:cNvGrpSpPr/>
                        <wpg:grpSpPr>
                          <a:xfrm>
                            <a:off x="0" y="2345635"/>
                            <a:ext cx="8324850" cy="2560320"/>
                            <a:chOff x="0" y="0"/>
                            <a:chExt cx="8324850" cy="2560320"/>
                          </a:xfrm>
                        </wpg:grpSpPr>
                        <wpg:grpSp>
                          <wpg:cNvPr id="67" name="Group 67"/>
                          <wpg:cNvGrpSpPr/>
                          <wpg:grpSpPr>
                            <a:xfrm>
                              <a:off x="0" y="0"/>
                              <a:ext cx="8324850" cy="2560320"/>
                              <a:chOff x="0" y="0"/>
                              <a:chExt cx="8324905" cy="2560320"/>
                            </a:xfrm>
                          </wpg:grpSpPr>
                          <wpg:grpSp>
                            <wpg:cNvPr id="65" name="Group 65"/>
                            <wpg:cNvGrpSpPr/>
                            <wpg:grpSpPr>
                              <a:xfrm>
                                <a:off x="0" y="0"/>
                                <a:ext cx="6647180" cy="2560320"/>
                                <a:chOff x="0" y="0"/>
                                <a:chExt cx="6647180" cy="2560320"/>
                              </a:xfrm>
                            </wpg:grpSpPr>
                            <wpg:grpSp>
                              <wpg:cNvPr id="63" name="Group 63"/>
                              <wpg:cNvGrpSpPr/>
                              <wpg:grpSpPr>
                                <a:xfrm>
                                  <a:off x="0" y="0"/>
                                  <a:ext cx="5080773" cy="2560320"/>
                                  <a:chOff x="0" y="0"/>
                                  <a:chExt cx="5080773" cy="256032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60" name="Picture 60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5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9420" cy="25603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62" name="Picture 62" descr="C:\Users\Henock\AppData\Local\Microsoft\Windows\INetCache\Content.MSO\CF380AF7.tmp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5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3371353" y="47708"/>
                                    <a:ext cx="1709420" cy="2465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wpg:grpSp>
                            <pic:pic xmlns:pic="http://schemas.openxmlformats.org/drawingml/2006/picture">
                              <pic:nvPicPr>
                                <pic:cNvPr id="64" name="Picture 64" descr="C:\Users\Henock\AppData\Local\Microsoft\Windows\INetCache\Content.MSO\8711671D.tmp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5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4937760" y="47708"/>
                                  <a:ext cx="1709420" cy="246570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grpSp>
                          <pic:pic xmlns:pic="http://schemas.openxmlformats.org/drawingml/2006/picture">
                            <pic:nvPicPr>
                              <pic:cNvPr id="66" name="Picture 66" descr="C:\Users\Henock\AppData\Local\Microsoft\Windows\INetCache\Content.MSO\94FCE433.tmp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6615485" y="55659"/>
                                <a:ext cx="1709420" cy="2465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3" name="Picture 3" descr="C:\Users\Henock\AppData\Local\Microsoft\Windows\INetCache\Content.MSO\A65B2E8C.tmp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677725" y="55659"/>
                              <a:ext cx="1709420" cy="24657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AAD4855" id="Group 6" o:spid="_x0000_s1026" style="position:absolute;margin-left:0;margin-top:0;width:663.3pt;height:386.3pt;z-index:251699200" coordsize="84241,49059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">
                <v:group id="Group 48" o:spid="_x0000_s1027" style="position:absolute;width:83968;height:11690" coordsize="83968,11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<v:group id="Group 46" o:spid="_x0000_s1028" style="position:absolute;width:67522;height:11690" coordsize="67522,11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  <v:group id="Group 44" o:spid="_x0000_s1029" style="position:absolute;width:51008;height:11690" coordsize="51008,11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    <v:group id="Group 42" o:spid="_x0000_s1030" style="position:absolute;width:34358;height:11423" coordsize="34358,11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      <v:shape id="Picture 40" o:spid="_x0000_s1031" type="#_x0000_t75" style="position:absolute;width:17094;height:11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">
                          <v:imagedata r:id="rId60" o:title=""/>
                        </v:shape>
                        <v:shape id="Picture 41" o:spid="_x0000_s1032" type="#_x0000_t75" style="position:absolute;left:17264;width:17094;height:11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">
                          <v:imagedata r:id="rId61" o:title=""/>
                        </v:shape>
                      </v:group>
                      <v:shape id="Picture 43" o:spid="_x0000_s1033" type="#_x0000_t75" style="position:absolute;left:33914;width:17094;height:116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">
                        <v:imagedata r:id="rId62" o:title="408EE9C3"/>
                      </v:shape>
                    </v:group>
                    <v:shape id="Picture 45" o:spid="_x0000_s1034" type="#_x0000_t75" style="position:absolute;left:50428;width:17094;height:116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">
                      <v:imagedata r:id="rId63" o:title="A21BCBC9"/>
                    </v:shape>
                  </v:group>
                  <v:shape id="Picture 47" o:spid="_x0000_s1035" type="#_x0000_t75" style="position:absolute;left:66874;width:17094;height:116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">
                    <v:imagedata r:id="rId64" o:title="A4A729BF"/>
                  </v:shape>
                </v:group>
                <v:group id="Group 58" o:spid="_x0000_s1036" style="position:absolute;top:11688;width:84241;height:12236" coordsize="84241,12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v:group id="Group 56" o:spid="_x0000_s1037" style="position:absolute;width:67727;height:12236" coordsize="67727,12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<v:group id="Group 52" o:spid="_x0000_s1038" style="position:absolute;width:34426;height:11739" coordsize="34426,11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    <v:shape id="Picture 50" o:spid="_x0000_s1039" type="#_x0000_t75" style="position:absolute;width:17094;height:11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">
                        <v:imagedata r:id="rId65" o:title=""/>
                      </v:shape>
                      <v:shape id="Picture 49" o:spid="_x0000_s1040" type="#_x0000_t75" style="position:absolute;left:17332;top:341;width:17094;height:113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">
                        <v:imagedata r:id="rId66" o:title=""/>
                      </v:shape>
                    </v:group>
                    <v:group id="Group 55" o:spid="_x0000_s1041" style="position:absolute;left:34119;top:341;width:33608;height:11895" coordsize="33607,118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    <v:shape id="Picture 53" o:spid="_x0000_s1042" type="#_x0000_t75" style="position:absolute;width:17094;height:116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">
                        <v:imagedata r:id="rId67" o:title="103C9925"/>
                      </v:shape>
                      <v:shape id="Picture 54" o:spid="_x0000_s1043" type="#_x0000_t75" style="position:absolute;left:16513;top:204;width:17094;height:116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">
                        <v:imagedata r:id="rId68" o:title="523BCB7B"/>
                      </v:shape>
                    </v:group>
                  </v:group>
                  <v:shape id="Picture 57" o:spid="_x0000_s1044" type="#_x0000_t75" style="position:absolute;left:67146;top:545;width:17095;height:116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">
                    <v:imagedata r:id="rId69" o:title="569AEE41"/>
                  </v:shape>
                </v:group>
                <v:group id="Group 4" o:spid="_x0000_s1045" style="position:absolute;top:23456;width:83248;height:25603" coordsize="83248,25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group id="Group 67" o:spid="_x0000_s1046" style="position:absolute;width:83248;height:25603" coordsize="83249,25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  <v:group id="Group 65" o:spid="_x0000_s1047" style="position:absolute;width:66471;height:25603" coordsize="66471,25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    <v:group id="Group 63" o:spid="_x0000_s1048" style="position:absolute;width:50807;height:25603" coordsize="50807,25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      <v:shape id="Picture 60" o:spid="_x0000_s1049" type="#_x0000_t75" style="position:absolute;width:17094;height:256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">
                          <v:imagedata r:id="rId70" o:title=""/>
                        </v:shape>
                        <v:shape id="Picture 62" o:spid="_x0000_s1050" type="#_x0000_t75" style="position:absolute;left:33713;top:477;width:17094;height:2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">
                          <v:imagedata r:id="rId71" o:title="CF380AF7"/>
                        </v:shape>
                      </v:group>
                      <v:shape id="Picture 64" o:spid="_x0000_s1051" type="#_x0000_t75" style="position:absolute;left:49377;top:477;width:17094;height:2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">
                        <v:imagedata r:id="rId72" o:title="8711671D"/>
                      </v:shape>
                    </v:group>
                    <v:shape id="Picture 66" o:spid="_x0000_s1052" type="#_x0000_t75" style="position:absolute;left:66154;top:556;width:17095;height:2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">
                      <v:imagedata r:id="rId73" o:title="94FCE433"/>
                    </v:shape>
                  </v:group>
                  <v:shape id="Picture 3" o:spid="_x0000_s1053" type="#_x0000_t75" style="position:absolute;left:16777;top:556;width:17094;height:2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">
                    <v:imagedata r:id="rId74" o:title="A65B2E8C"/>
                  </v:shape>
                </v:group>
                <w10:wrap type="tight"/>
              </v:group>
            </w:pict>
          </mc:Fallback>
        </mc:AlternateContent>
      </w:r>
    </w:p>
    <w:p w14:paraId="3970F971" w14:textId="6421F92F" w:rsidR="0084263D" w:rsidRDefault="0084263D"/>
    <w:p w14:paraId="2830B166" w14:textId="39B0F13A" w:rsidR="0084263D" w:rsidRDefault="0084263D"/>
    <w:p w14:paraId="309DBE66" w14:textId="498881E1" w:rsidR="0084263D" w:rsidRDefault="0084263D"/>
    <w:p w14:paraId="29501B0E" w14:textId="164AEFEA" w:rsidR="00206E4C" w:rsidRDefault="00206E4C">
      <w:r>
        <w:rPr>
          <w:noProof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63572EB6" wp14:editId="4BC9753D">
                <wp:simplePos x="0" y="0"/>
                <wp:positionH relativeFrom="column">
                  <wp:posOffset>-23357</wp:posOffset>
                </wp:positionH>
                <wp:positionV relativeFrom="paragraph">
                  <wp:posOffset>304</wp:posOffset>
                </wp:positionV>
                <wp:extent cx="7975048" cy="2465705"/>
                <wp:effectExtent l="0" t="0" r="0" b="0"/>
                <wp:wrapTight wrapText="bothSides">
                  <wp:wrapPolygon edited="0">
                    <wp:start x="206" y="167"/>
                    <wp:lineTo x="155" y="20860"/>
                    <wp:lineTo x="21516" y="20860"/>
                    <wp:lineTo x="21516" y="167"/>
                    <wp:lineTo x="206" y="167"/>
                  </wp:wrapPolygon>
                </wp:wrapTight>
                <wp:docPr id="76" name="Group 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75048" cy="2465705"/>
                          <a:chOff x="0" y="0"/>
                          <a:chExt cx="7975048" cy="2465705"/>
                        </a:xfrm>
                      </wpg:grpSpPr>
                      <wpg:grpSp>
                        <wpg:cNvPr id="72" name="Group 72"/>
                        <wpg:cNvGrpSpPr/>
                        <wpg:grpSpPr>
                          <a:xfrm>
                            <a:off x="0" y="0"/>
                            <a:ext cx="4850185" cy="2465705"/>
                            <a:chOff x="0" y="0"/>
                            <a:chExt cx="4850185" cy="2465705"/>
                          </a:xfrm>
                        </wpg:grpSpPr>
                        <wpg:grpSp>
                          <wpg:cNvPr id="70" name="Group 70"/>
                          <wpg:cNvGrpSpPr/>
                          <wpg:grpSpPr>
                            <a:xfrm>
                              <a:off x="0" y="0"/>
                              <a:ext cx="3275827" cy="2465705"/>
                              <a:chOff x="0" y="0"/>
                              <a:chExt cx="3275827" cy="2465705"/>
                            </a:xfrm>
                          </wpg:grpSpPr>
                          <pic:pic xmlns:pic="http://schemas.openxmlformats.org/drawingml/2006/picture">
                            <pic:nvPicPr>
                              <pic:cNvPr id="68" name="Picture 68" descr="C:\Users\Henock\AppData\Local\Microsoft\Windows\INetCache\Content.MSO\BD365FB9.tmp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7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09420" cy="2465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pic:pic xmlns:pic="http://schemas.openxmlformats.org/drawingml/2006/picture">
                            <pic:nvPicPr>
                              <pic:cNvPr id="69" name="Picture 69" descr="C:\Users\Henock\AppData\Local\Microsoft\Windows\INetCache\Content.MSO\2DD132F.tmp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7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566407" y="0"/>
                                <a:ext cx="1709420" cy="2465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wpg:grpSp>
                        <pic:pic xmlns:pic="http://schemas.openxmlformats.org/drawingml/2006/picture">
                          <pic:nvPicPr>
                            <pic:cNvPr id="71" name="Picture 71" descr="C:\Users\Henock\AppData\Local\Microsoft\Windows\INetCache\Content.MSO\C237F415.tmp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140765" y="0"/>
                              <a:ext cx="1709420" cy="24657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74" name="Picture 74" descr="C:\Users\Henock\AppData\Local\Microsoft\Windows\INetCache\Content.MSO\9A5913EB.tmp"/>
                          <pic:cNvPicPr>
                            <a:picLocks noChangeAspect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07172" y="0"/>
                            <a:ext cx="1709420" cy="2465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5" name="Picture 75" descr="C:\Users\Henock\AppData\Local\Microsoft\Windows\INetCache\Content.MSO\60780031.tmp"/>
                          <pic:cNvPicPr>
                            <a:picLocks noChangeAspect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265628" y="0"/>
                            <a:ext cx="1709420" cy="2465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B6C86E0" id="Group 76" o:spid="_x0000_s1026" style="position:absolute;margin-left:-1.85pt;margin-top:0;width:627.95pt;height:194.15pt;z-index:251696128" coordsize="79750,246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">
                <v:group id="Group 72" o:spid="_x0000_s1027" style="position:absolute;width:48501;height:24657" coordsize="48501,246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group id="Group 70" o:spid="_x0000_s1028" style="position:absolute;width:32758;height:24657" coordsize="32758,246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<v:shape id="Picture 68" o:spid="_x0000_s1029" type="#_x0000_t75" style="position:absolute;width:17094;height:2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">
                      <v:imagedata r:id="rId79" o:title="BD365FB9"/>
                    </v:shape>
                    <v:shape id="Picture 69" o:spid="_x0000_s1030" type="#_x0000_t75" style="position:absolute;left:15664;width:17094;height:2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">
                      <v:imagedata r:id="rId80" o:title="2DD132F"/>
                    </v:shape>
                  </v:group>
                  <v:shape id="Picture 71" o:spid="_x0000_s1031" type="#_x0000_t75" style="position:absolute;left:31407;width:17094;height:2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">
                    <v:imagedata r:id="rId81" o:title="C237F415"/>
                  </v:shape>
                </v:group>
                <v:shape id="Picture 74" o:spid="_x0000_s1032" type="#_x0000_t75" style="position:absolute;left:47071;width:17094;height:2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">
                  <v:imagedata r:id="rId81" o:title="9A5913EB"/>
                </v:shape>
                <v:shape id="Picture 75" o:spid="_x0000_s1033" type="#_x0000_t75" style="position:absolute;left:62656;width:17094;height:24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">
                  <v:imagedata r:id="rId82" o:title="60780031"/>
                </v:shape>
                <w10:wrap type="tight"/>
              </v:group>
            </w:pict>
          </mc:Fallback>
        </mc:AlternateContent>
      </w:r>
    </w:p>
    <w:p w14:paraId="5FC8F97E" w14:textId="77777777" w:rsidR="00206E4C" w:rsidRDefault="00206E4C"/>
    <w:p w14:paraId="634B352F" w14:textId="7B767B7B" w:rsidR="00CB0C42" w:rsidRDefault="00CB0C42">
      <w:r>
        <w:br w:type="page"/>
      </w:r>
    </w:p>
    <w:p w14:paraId="0B6C175F" w14:textId="51CF728E" w:rsidR="004D287E" w:rsidRDefault="00CB0C42" w:rsidP="00CB0C42">
      <w:r>
        <w:lastRenderedPageBreak/>
        <w:t xml:space="preserve">Reference </w:t>
      </w:r>
    </w:p>
    <w:p w14:paraId="1E6A8954" w14:textId="2C3B5269" w:rsidR="00CB0C42" w:rsidRDefault="00CB0C42" w:rsidP="00CB0C42">
      <w:pPr>
        <w:pStyle w:val="ListParagraph"/>
        <w:numPr>
          <w:ilvl w:val="0"/>
          <w:numId w:val="2"/>
        </w:numPr>
      </w:pPr>
      <w:hyperlink r:id="rId83" w:history="1">
        <w:r>
          <w:rPr>
            <w:rStyle w:val="Hyperlink"/>
          </w:rPr>
          <w:t>https://www2.eecs.berkeley.edu/Research/Projects/CS/vision/bsds/</w:t>
        </w:r>
      </w:hyperlink>
      <w:r>
        <w:t xml:space="preserve"> </w:t>
      </w:r>
    </w:p>
    <w:p w14:paraId="7AD54561" w14:textId="6BF95C2C" w:rsidR="00D01393" w:rsidRDefault="00D01393" w:rsidP="00CB0C42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Casper, W. R.,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lu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Nadiga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 "A new spectral clustering algorithm."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rXiv</w:t>
      </w:r>
      <w:proofErr w:type="spellEnd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preprint arXiv:1710.02756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2017).</w:t>
      </w:r>
    </w:p>
    <w:sectPr w:rsidR="00D01393" w:rsidSect="005B181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EF388B"/>
    <w:multiLevelType w:val="hybridMultilevel"/>
    <w:tmpl w:val="03ECBB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227809"/>
    <w:multiLevelType w:val="hybridMultilevel"/>
    <w:tmpl w:val="AB58EB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NzQ1MjQ1sDQ0NDdR0lEKTi0uzszPAykwqgUAJ1VPKiwAAAA="/>
  </w:docVars>
  <w:rsids>
    <w:rsidRoot w:val="00490FB6"/>
    <w:rsid w:val="000112DF"/>
    <w:rsid w:val="000A4614"/>
    <w:rsid w:val="000D3EF9"/>
    <w:rsid w:val="000F2771"/>
    <w:rsid w:val="00126D72"/>
    <w:rsid w:val="001675C2"/>
    <w:rsid w:val="001769CF"/>
    <w:rsid w:val="00184016"/>
    <w:rsid w:val="00184961"/>
    <w:rsid w:val="00206E4C"/>
    <w:rsid w:val="00227323"/>
    <w:rsid w:val="00242F7D"/>
    <w:rsid w:val="002A1CB9"/>
    <w:rsid w:val="002A6C20"/>
    <w:rsid w:val="002B23E7"/>
    <w:rsid w:val="002B6331"/>
    <w:rsid w:val="002B72E7"/>
    <w:rsid w:val="002C0A91"/>
    <w:rsid w:val="002F1C35"/>
    <w:rsid w:val="0032250F"/>
    <w:rsid w:val="00335913"/>
    <w:rsid w:val="00360EC7"/>
    <w:rsid w:val="00366F96"/>
    <w:rsid w:val="00376C93"/>
    <w:rsid w:val="00490FB6"/>
    <w:rsid w:val="004C634B"/>
    <w:rsid w:val="0053604E"/>
    <w:rsid w:val="00543CD4"/>
    <w:rsid w:val="005646A4"/>
    <w:rsid w:val="0058200E"/>
    <w:rsid w:val="005B1817"/>
    <w:rsid w:val="006378F5"/>
    <w:rsid w:val="0068163A"/>
    <w:rsid w:val="006B730C"/>
    <w:rsid w:val="006C6FDC"/>
    <w:rsid w:val="006F6296"/>
    <w:rsid w:val="00784770"/>
    <w:rsid w:val="007B7025"/>
    <w:rsid w:val="00814C13"/>
    <w:rsid w:val="00825E78"/>
    <w:rsid w:val="00837062"/>
    <w:rsid w:val="0084263D"/>
    <w:rsid w:val="0087287C"/>
    <w:rsid w:val="00917431"/>
    <w:rsid w:val="009274A6"/>
    <w:rsid w:val="009B2A42"/>
    <w:rsid w:val="00A174A1"/>
    <w:rsid w:val="00B4457E"/>
    <w:rsid w:val="00B53AA7"/>
    <w:rsid w:val="00B55A17"/>
    <w:rsid w:val="00B85A7C"/>
    <w:rsid w:val="00B91C69"/>
    <w:rsid w:val="00BE6DF4"/>
    <w:rsid w:val="00BF113B"/>
    <w:rsid w:val="00BF3E12"/>
    <w:rsid w:val="00CB0C42"/>
    <w:rsid w:val="00CB11CD"/>
    <w:rsid w:val="00D01393"/>
    <w:rsid w:val="00DB5766"/>
    <w:rsid w:val="00EB7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F070F"/>
  <w15:chartTrackingRefBased/>
  <w15:docId w15:val="{FADA5261-5CC8-4E5C-B579-302DB29AB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0C4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B0C42"/>
    <w:rPr>
      <w:color w:val="0000FF"/>
      <w:u w:val="single"/>
    </w:rPr>
  </w:style>
  <w:style w:type="table" w:styleId="TableGrid">
    <w:name w:val="Table Grid"/>
    <w:basedOn w:val="TableNormal"/>
    <w:uiPriority w:val="39"/>
    <w:rsid w:val="002F1C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BF113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1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42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16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40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10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jpeg"/><Relationship Id="rId55" Type="http://schemas.openxmlformats.org/officeDocument/2006/relationships/image" Target="media/image51.jpe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76" Type="http://schemas.openxmlformats.org/officeDocument/2006/relationships/image" Target="media/image72.png"/><Relationship Id="rId84" Type="http://schemas.openxmlformats.org/officeDocument/2006/relationships/fontTable" Target="fontTable.xml"/><Relationship Id="rId7" Type="http://schemas.openxmlformats.org/officeDocument/2006/relationships/image" Target="media/image3.png"/><Relationship Id="rId71" Type="http://schemas.openxmlformats.org/officeDocument/2006/relationships/image" Target="media/image67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jpeg"/><Relationship Id="rId45" Type="http://schemas.openxmlformats.org/officeDocument/2006/relationships/image" Target="media/image41.jpe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66" Type="http://schemas.openxmlformats.org/officeDocument/2006/relationships/image" Target="media/image62.png"/><Relationship Id="rId74" Type="http://schemas.openxmlformats.org/officeDocument/2006/relationships/image" Target="media/image70.png"/><Relationship Id="rId79" Type="http://schemas.openxmlformats.org/officeDocument/2006/relationships/image" Target="media/image75.png"/><Relationship Id="rId5" Type="http://schemas.openxmlformats.org/officeDocument/2006/relationships/image" Target="media/image1.jpeg"/><Relationship Id="rId61" Type="http://schemas.openxmlformats.org/officeDocument/2006/relationships/image" Target="media/image57.png"/><Relationship Id="rId82" Type="http://schemas.openxmlformats.org/officeDocument/2006/relationships/image" Target="media/image78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jpeg"/><Relationship Id="rId35" Type="http://schemas.openxmlformats.org/officeDocument/2006/relationships/image" Target="media/image31.jpe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77" Type="http://schemas.openxmlformats.org/officeDocument/2006/relationships/image" Target="media/image73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80" Type="http://schemas.openxmlformats.org/officeDocument/2006/relationships/image" Target="media/image76.png"/><Relationship Id="rId85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jpe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6.jpe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image" Target="media/image66.jpeg"/><Relationship Id="rId75" Type="http://schemas.openxmlformats.org/officeDocument/2006/relationships/image" Target="media/image71.png"/><Relationship Id="rId83" Type="http://schemas.openxmlformats.org/officeDocument/2006/relationships/hyperlink" Target="https://www2.eecs.berkeley.edu/Research/Projects/CS/vision/bsds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jpe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jpe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jpeg"/><Relationship Id="rId65" Type="http://schemas.openxmlformats.org/officeDocument/2006/relationships/image" Target="media/image61.jpeg"/><Relationship Id="rId73" Type="http://schemas.openxmlformats.org/officeDocument/2006/relationships/image" Target="media/image69.png"/><Relationship Id="rId78" Type="http://schemas.openxmlformats.org/officeDocument/2006/relationships/image" Target="media/image74.png"/><Relationship Id="rId81" Type="http://schemas.openxmlformats.org/officeDocument/2006/relationships/image" Target="media/image7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5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ock</dc:creator>
  <cp:keywords/>
  <dc:description/>
  <cp:lastModifiedBy>Henock</cp:lastModifiedBy>
  <cp:revision>65</cp:revision>
  <dcterms:created xsi:type="dcterms:W3CDTF">2019-11-03T16:18:00Z</dcterms:created>
  <dcterms:modified xsi:type="dcterms:W3CDTF">2019-11-04T01:21:00Z</dcterms:modified>
</cp:coreProperties>
</file>